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ồng</w:t>
      </w:r>
      <w:r>
        <w:t xml:space="preserve"> </w:t>
      </w:r>
      <w:r>
        <w:t xml:space="preserve">ơi!...Em</w:t>
      </w:r>
      <w:r>
        <w:t xml:space="preserve"> </w:t>
      </w:r>
      <w:r>
        <w:t xml:space="preserve">Yêu</w:t>
      </w:r>
      <w:r>
        <w:t xml:space="preserve"> </w:t>
      </w:r>
      <w:r>
        <w:t xml:space="preserve">Anh</w:t>
      </w:r>
      <w:r>
        <w:t xml:space="preserve"> </w:t>
      </w:r>
      <w:r>
        <w:t xml:space="preserve">Nhiều</w:t>
      </w:r>
      <w:r>
        <w:t xml:space="preserve"> </w:t>
      </w:r>
      <w:r>
        <w:t xml:space="preserve">lắ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ồng-ơi...em-yêu-anh-nhiều-lắm..."/>
      <w:bookmarkEnd w:id="21"/>
      <w:r>
        <w:t xml:space="preserve">Chồng ơi!...Em Yêu Anh Nhiều lắ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4/chong-oi-em-yeu-anh-nhieu-l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ó và Anh bị dính vào hôn ước của hai gia đình , nó yêu anh ngay từ anh mắt đầu tiên , nhưng anh thì luôn chờ cô bạn gái của anh ở bên Pháp , không bao giờ chấp nhận nó bước vào tim mình , tuy là vợ chồng , nhưng nó luôn là người vô hình đối với hắn.</w:t>
            </w:r>
            <w:r>
              <w:br w:type="textWrapping"/>
            </w:r>
          </w:p>
        </w:tc>
      </w:tr>
    </w:tbl>
    <w:p>
      <w:pPr>
        <w:pStyle w:val="Compact"/>
      </w:pPr>
      <w:r>
        <w:br w:type="textWrapping"/>
      </w:r>
      <w:r>
        <w:br w:type="textWrapping"/>
      </w:r>
      <w:r>
        <w:rPr>
          <w:i/>
        </w:rPr>
        <w:t xml:space="preserve">Đọc và tải ebook truyện tại: http://truyenclub.com/chong-oi-em-yeu-anh-nhieu-la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AP 1</w:t>
      </w:r>
    </w:p>
    <w:p>
      <w:pPr>
        <w:pStyle w:val="BodyText"/>
      </w:pPr>
      <w:r>
        <w:t xml:space="preserve">Phụt !...</w:t>
      </w:r>
    </w:p>
    <w:p>
      <w:pPr>
        <w:pStyle w:val="BodyText"/>
      </w:pPr>
      <w:r>
        <w:t xml:space="preserve">- Ba nói sau?...Lấy Chồng....lỗ tai con có vấn đề chắc..!</w:t>
      </w:r>
    </w:p>
    <w:p>
      <w:pPr>
        <w:pStyle w:val="BodyText"/>
      </w:pPr>
      <w:r>
        <w:t xml:space="preserve">- Lỗ tai mày không có vấn đề gì đâu ? mày chuẩn bị đi , ngày mai qua bên đó , rồi gặp người ta luôn</w:t>
      </w:r>
    </w:p>
    <w:p>
      <w:pPr>
        <w:pStyle w:val="BodyText"/>
      </w:pPr>
      <w:r>
        <w:t xml:space="preserve">- Cái gì? nhưng con chỉ mới có 16 tuổi thôi mà...ba à ! phạm luật đó , con vẫn chưa đủ tuổi kết hôn mà , đời con còn dài mà , con chưa muốn chết sớm đâu..</w:t>
      </w:r>
    </w:p>
    <w:p>
      <w:pPr>
        <w:pStyle w:val="BodyText"/>
      </w:pPr>
      <w:r>
        <w:t xml:space="preserve">- Không bàn cãi nữa , thay đồ đi rồi đi học</w:t>
      </w:r>
    </w:p>
    <w:p>
      <w:pPr>
        <w:pStyle w:val="BodyText"/>
      </w:pPr>
      <w:r>
        <w:t xml:space="preserve">- Ba....Ba... ( ông ta đi rồi , mà gọi hoài )</w:t>
      </w:r>
    </w:p>
    <w:p>
      <w:pPr>
        <w:pStyle w:val="BodyText"/>
      </w:pPr>
      <w:r>
        <w:t xml:space="preserve">Nó tới lớp ngồi thẫn thơ , nhỏ thấy vậy mới lại vỗ vai hỏi thăm nó</w:t>
      </w:r>
    </w:p>
    <w:p>
      <w:pPr>
        <w:pStyle w:val="BodyText"/>
      </w:pPr>
      <w:r>
        <w:t xml:space="preserve">- Ê , mày sau thế , hay bị anh chàng nào hớt hồn rồi</w:t>
      </w:r>
    </w:p>
    <w:p>
      <w:pPr>
        <w:pStyle w:val="BodyText"/>
      </w:pPr>
      <w:r>
        <w:t xml:space="preserve">- Tao sớm chết đến nơi rồi đây nè</w:t>
      </w:r>
    </w:p>
    <w:p>
      <w:pPr>
        <w:pStyle w:val="BodyText"/>
      </w:pPr>
      <w:r>
        <w:t xml:space="preserve">- Mày bị ung thư giai đoạn cuối à</w:t>
      </w:r>
    </w:p>
    <w:p>
      <w:pPr>
        <w:pStyle w:val="BodyText"/>
      </w:pPr>
      <w:r>
        <w:t xml:space="preserve">- Giờ này , mày còn chọc tao nữa , cứu tao với</w:t>
      </w:r>
    </w:p>
    <w:p>
      <w:pPr>
        <w:pStyle w:val="BodyText"/>
      </w:pPr>
      <w:r>
        <w:t xml:space="preserve">Nó òa khóc lên , dựa vào vai Nhỏ , khóc sướt mướt</w:t>
      </w:r>
    </w:p>
    <w:p>
      <w:pPr>
        <w:pStyle w:val="BodyText"/>
      </w:pPr>
      <w:r>
        <w:t xml:space="preserve">- Chuyện gì? Nói tao nghe xem</w:t>
      </w:r>
    </w:p>
    <w:p>
      <w:pPr>
        <w:pStyle w:val="BodyText"/>
      </w:pPr>
      <w:r>
        <w:t xml:space="preserve">- Ba tao bắt tao lấy chồng</w:t>
      </w:r>
    </w:p>
    <w:p>
      <w:pPr>
        <w:pStyle w:val="BodyText"/>
      </w:pPr>
      <w:r>
        <w:t xml:space="preserve">- Lấy chồng</w:t>
      </w:r>
    </w:p>
    <w:p>
      <w:pPr>
        <w:pStyle w:val="BodyText"/>
      </w:pPr>
      <w:r>
        <w:t xml:space="preserve">Nhỏ la lên , ai cũng quay lại nhìn nhỏ , nó vôi bịt miệng nhỏ lại , cười huề với mọi người</w:t>
      </w:r>
    </w:p>
    <w:p>
      <w:pPr>
        <w:pStyle w:val="BodyText"/>
      </w:pPr>
      <w:r>
        <w:t xml:space="preserve">- Mày nói nhỏ thôi được không?</w:t>
      </w:r>
    </w:p>
    <w:p>
      <w:pPr>
        <w:pStyle w:val="BodyText"/>
      </w:pPr>
      <w:r>
        <w:t xml:space="preserve">- Chuyện là sau ? kể nghe xem ?</w:t>
      </w:r>
    </w:p>
    <w:p>
      <w:pPr>
        <w:pStyle w:val="BodyText"/>
      </w:pPr>
      <w:r>
        <w:t xml:space="preserve">- Là vậy nè! $%''*(#@!!@@#$$^^'**(())%%$##@@#$%%''^*((()</w:t>
      </w:r>
    </w:p>
    <w:p>
      <w:pPr>
        <w:pStyle w:val="BodyText"/>
      </w:pPr>
      <w:r>
        <w:t xml:space="preserve">- Vậy đó!.</w:t>
      </w:r>
    </w:p>
    <w:p>
      <w:pPr>
        <w:pStyle w:val="BodyText"/>
      </w:pPr>
      <w:r>
        <w:t xml:space="preserve">- Hiểu rồi , thế mày biết anh ta tên gì không?</w:t>
      </w:r>
    </w:p>
    <w:p>
      <w:pPr>
        <w:pStyle w:val="BodyText"/>
      </w:pPr>
      <w:r>
        <w:t xml:space="preserve">- Không?</w:t>
      </w:r>
    </w:p>
    <w:p>
      <w:pPr>
        <w:pStyle w:val="BodyText"/>
      </w:pPr>
      <w:r>
        <w:t xml:space="preserve">- Bảo đảm hắn ta gặp mày là chạy mắt dép luôn - Nhỏ tự cười sướng với bản thân</w:t>
      </w:r>
    </w:p>
    <w:p>
      <w:pPr>
        <w:pStyle w:val="BodyText"/>
      </w:pPr>
      <w:r>
        <w:t xml:space="preserve">- Ê , con kia mày có phải là bạn tao không vậy</w:t>
      </w:r>
    </w:p>
    <w:p>
      <w:pPr>
        <w:pStyle w:val="BodyText"/>
      </w:pPr>
      <w:r>
        <w:t xml:space="preserve">- Bạn mày , nhưng mà tao thương cho chồng tương lai của mày nhiều hơn</w:t>
      </w:r>
    </w:p>
    <w:p>
      <w:pPr>
        <w:pStyle w:val="BodyText"/>
      </w:pPr>
      <w:r>
        <w:t xml:space="preserve">Hắn từ lầu đi tới , ôm lấy Nó , khiến Nhỏ khó chịu vô cùng</w:t>
      </w:r>
    </w:p>
    <w:p>
      <w:pPr>
        <w:pStyle w:val="BodyText"/>
      </w:pPr>
      <w:r>
        <w:t xml:space="preserve">- 2 , chào Bảo Nhi , mình mới tới nè , vui không</w:t>
      </w:r>
    </w:p>
    <w:p>
      <w:pPr>
        <w:pStyle w:val="BodyText"/>
      </w:pPr>
      <w:r>
        <w:t xml:space="preserve">- Ai không biết ông tới , có ma mới không biết - Nhỏ châm chọc hắn</w:t>
      </w:r>
    </w:p>
    <w:p>
      <w:pPr>
        <w:pStyle w:val="BodyText"/>
      </w:pPr>
      <w:r>
        <w:t xml:space="preserve">- Sáng ra bà chưa ăn sáng hay sau mà mở miệng châm chọc người khác thế , có cần tôi đãi bà ăn sáng không</w:t>
      </w:r>
    </w:p>
    <w:p>
      <w:pPr>
        <w:pStyle w:val="Compact"/>
      </w:pPr>
      <w:r>
        <w:t xml:space="preserve">- Hô hô , sau biết tôi chưa ăn sáng thế nhanh mua đồ ăn dô cho tôi đi , đói chết rồi đây nè , cảm ơn nha...bye bye</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ap 2</w:t>
      </w:r>
    </w:p>
    <w:p>
      <w:pPr>
        <w:pStyle w:val="BodyText"/>
      </w:pPr>
      <w:r>
        <w:t xml:space="preserve">Thấy Hắn với với Nhỏ đang cãi nhau dữ dội , Nó mới can ra</w:t>
      </w:r>
    </w:p>
    <w:p>
      <w:pPr>
        <w:pStyle w:val="BodyText"/>
      </w:pPr>
      <w:r>
        <w:t xml:space="preserve">- Thôi!...hai người cho tôi xin , cô dô rồi kìa.</w:t>
      </w:r>
    </w:p>
    <w:p>
      <w:pPr>
        <w:pStyle w:val="BodyText"/>
      </w:pPr>
      <w:r>
        <w:t xml:space="preserve">- Nể mặt mày tao mới tha cho hắn đó..hứ - Nhỏ liếc xéo hắn đầy căm hận</w:t>
      </w:r>
    </w:p>
    <w:p>
      <w:pPr>
        <w:pStyle w:val="BodyText"/>
      </w:pPr>
      <w:r>
        <w:t xml:space="preserve">- Bà làm như , ba cao cả lắm không bằng , phải chi bà được một nữa của Bảo Nhi , vừa xinh đẹp lại dịu dàng thì hay biết mấy nhìn bà chẳng khác nào bà la sát</w:t>
      </w:r>
    </w:p>
    <w:p>
      <w:pPr>
        <w:pStyle w:val="BodyText"/>
      </w:pPr>
      <w:r>
        <w:t xml:space="preserve">Nhỏ cười lớn</w:t>
      </w:r>
    </w:p>
    <w:p>
      <w:pPr>
        <w:pStyle w:val="BodyText"/>
      </w:pPr>
      <w:r>
        <w:t xml:space="preserve">- Ha Ha , mới biết hả? la sát còn phải thua ta nữa mà , nhưng nhìn ông chả khác nào một con Khỉ lông vàng .</w:t>
      </w:r>
    </w:p>
    <w:p>
      <w:pPr>
        <w:pStyle w:val="BodyText"/>
      </w:pPr>
      <w:r>
        <w:t xml:space="preserve">- Bà , bà nói sau , gương mặt đẹp trai của tôi thế mà bà bảo giống Khỉ là sau? thế mà con gái theo tôi nươm nướm ngoài kia kìa</w:t>
      </w:r>
    </w:p>
    <w:p>
      <w:pPr>
        <w:pStyle w:val="BodyText"/>
      </w:pPr>
      <w:r>
        <w:t xml:space="preserve">- Mày xem kìa , hắn bảo thích mày thế mà lại theo gái</w:t>
      </w:r>
    </w:p>
    <w:p>
      <w:pPr>
        <w:pStyle w:val="BodyText"/>
      </w:pPr>
      <w:r>
        <w:t xml:space="preserve">- Bà nói ai theo gái , mấy con đó theo tôi chứ ai</w:t>
      </w:r>
    </w:p>
    <w:p>
      <w:pPr>
        <w:pStyle w:val="BodyText"/>
      </w:pPr>
      <w:r>
        <w:t xml:space="preserve">Có thế thôi mà trận chiến giữa hai người tiếp tục xảy ra , mấy đứa con gái trong lớp nhìn Nhỏ tràn đầy thù hận , còn mấy đứa con trai thì ngán ngẩm vì cuộc chiến khóc liệt của hai người từ đó tới giờ người dám mắng hắn chỉ có Nhỏ thôi , nên hắn rất ghét nhỏ ... mỗi lần đi chơi với nó thì cứ xem Nhỏ như vô hình , khiến Nhỏ buồn lắm mà không nói được gì</w:t>
      </w:r>
    </w:p>
    <w:p>
      <w:pPr>
        <w:pStyle w:val="BodyText"/>
      </w:pPr>
      <w:r>
        <w:t xml:space="preserve">Cùng lúc đó tai nhà Anh , anh đang ngồi ăn sáng uốn trà , đọc báo , thì nhận được điện thoại của Ba , biểu anh về gấp</w:t>
      </w:r>
    </w:p>
    <w:p>
      <w:pPr>
        <w:pStyle w:val="BodyText"/>
      </w:pPr>
      <w:r>
        <w:t xml:space="preserve">- Ba , có chuyện gì mà biểu con về gấp thế</w:t>
      </w:r>
    </w:p>
    <w:p>
      <w:pPr>
        <w:pStyle w:val="BodyText"/>
      </w:pPr>
      <w:r>
        <w:t xml:space="preserve">- Con sẽ kết hôn</w:t>
      </w:r>
    </w:p>
    <w:p>
      <w:pPr>
        <w:pStyle w:val="BodyText"/>
      </w:pPr>
      <w:r>
        <w:t xml:space="preserve">Anh đang uốn trà phun ra hết , người lãnh nạn là em gái anh</w:t>
      </w:r>
    </w:p>
    <w:p>
      <w:pPr>
        <w:pStyle w:val="BodyText"/>
      </w:pPr>
      <w:r>
        <w:t xml:space="preserve">- Anh 2 kì quá , sau anh lại phun trà vào mặt em</w:t>
      </w:r>
    </w:p>
    <w:p>
      <w:pPr>
        <w:pStyle w:val="BodyText"/>
      </w:pPr>
      <w:r>
        <w:t xml:space="preserve">- 2 xin lỗi , mà ba mẹ nói sau , tại sau lại có chuyện kết hôn ở đây , nói rõ hơn xem nào .</w:t>
      </w:r>
    </w:p>
    <w:p>
      <w:pPr>
        <w:pStyle w:val="BodyText"/>
      </w:pPr>
      <w:r>
        <w:t xml:space="preserve">- Đừng nói nhiều , ngày mai gặp mặt , tuần sau kết hôn</w:t>
      </w:r>
    </w:p>
    <w:p>
      <w:pPr>
        <w:pStyle w:val="BodyText"/>
      </w:pPr>
      <w:r>
        <w:t xml:space="preserve">- Nhưng con đã có bạn gái rồi mà</w:t>
      </w:r>
    </w:p>
    <w:p>
      <w:pPr>
        <w:pStyle w:val="BodyText"/>
      </w:pPr>
      <w:r>
        <w:t xml:space="preserve">- Chia tay đi .</w:t>
      </w:r>
    </w:p>
    <w:p>
      <w:pPr>
        <w:pStyle w:val="BodyText"/>
      </w:pPr>
      <w:r>
        <w:t xml:space="preserve">Nhân vật mới</w:t>
      </w:r>
    </w:p>
    <w:p>
      <w:pPr>
        <w:pStyle w:val="BodyText"/>
      </w:pPr>
      <w:r>
        <w:t xml:space="preserve">Trịnh Hoài Phương Yến gọi thân mật mật ở nhà là misa 10 tuổi thân mật dễ thương , rất thích chị dâu tương lai của mình</w:t>
      </w:r>
    </w:p>
    <w:p>
      <w:pPr>
        <w:pStyle w:val="BodyText"/>
      </w:pPr>
      <w:r>
        <w:t xml:space="preserve">Nó với ba mẹ đi tới buổi gặp mặt , nó thấy anh như có luồn điện chạy ngang qua trong người nó , no biết mình yêu anh rồi , quá ư là đẹp trai , phong độ , baby , chịu hết nổi rồi ( sau yêu nhanh thế!.) Anh chẳng thèm để tâm đến nó , kết hôn với nó chỉ là để cho cha mẹ yên lòng , chẳng thật tâm yêu nó chút nào , luôn lạnh nhạt với nó , điều đó khiến nó vô cùng đau khổ.</w:t>
      </w:r>
    </w:p>
    <w:p>
      <w:pPr>
        <w:pStyle w:val="Compact"/>
      </w:pPr>
      <w:r>
        <w:t xml:space="preserve">Sau đó thì nó được nghỉ hẳn 3 tuần để chuẩn bị cho lễ kết hôn ,hai người kết hôn trong im lặng , nhìn nó bây giờ trong chiếc váy đính ngọc xoàng , nó chẳng khác nàng công chúa bước ra từ thế giới cổ tích ( ngưỡng mộ quá ^^ ) Nó chuyển qua nhà anh sống , anh chuẩn bị cho nó căn phòng riêng vì nó vẫn chưa đủ tuổi ..nên không dám đụng tới nó , hai người sống một căn biệt thự rộng lớn , anh sống một mình ít khi ăn cơm nhà nên cũng chả mướn người làm làm gì , với lại nó biết nấu ăn nên có thể tự lo cho bản thân mình được không cần anh lo cho nó</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ap 3</w:t>
      </w:r>
    </w:p>
    <w:p>
      <w:pPr>
        <w:pStyle w:val="BodyText"/>
      </w:pPr>
      <w:r>
        <w:t xml:space="preserve">Mấy ngày sau , nó trở lại trường uể oải , mật mỏi , chuyện nó kết hôn rồi chỉ có hai đứa bạn thân duy nhất của nó biết thôi</w:t>
      </w:r>
    </w:p>
    <w:p>
      <w:pPr>
        <w:pStyle w:val="BodyText"/>
      </w:pPr>
      <w:r>
        <w:t xml:space="preserve">- Ê , mấy ngày nhỉ hưởng tuần trăng mật ở đâu thế !.- Nhỏ từ đâu đi tới vỗ vào bã vai của nó</w:t>
      </w:r>
    </w:p>
    <w:p>
      <w:pPr>
        <w:pStyle w:val="BodyText"/>
      </w:pPr>
      <w:r>
        <w:t xml:space="preserve">- Tuần trăng mật ư , mày thích lắm sau , sau không thay tao lên kiệu hoa đi</w:t>
      </w:r>
    </w:p>
    <w:p>
      <w:pPr>
        <w:pStyle w:val="BodyText"/>
      </w:pPr>
      <w:r>
        <w:t xml:space="preserve">- Thôi! thôi nói vậy thôi , mà mày trả lời tao nghe xem - Nhỏ cười hê hả , rồi trở lại nghiêm chỉnh</w:t>
      </w:r>
    </w:p>
    <w:p>
      <w:pPr>
        <w:pStyle w:val="BodyText"/>
      </w:pPr>
      <w:r>
        <w:t xml:space="preserve">- Tao với ổng sống chung dưới mái nhà , anh ta sống riêng nên hai tụi tao ở khác phòng , ngày nào hắn cũng đi tới khuya mới về , có quan tâm gì tao đâu .</w:t>
      </w:r>
    </w:p>
    <w:p>
      <w:pPr>
        <w:pStyle w:val="BodyText"/>
      </w:pPr>
      <w:r>
        <w:t xml:space="preserve">Nó than vãn về cuộc sống sau khi lấy chồng chả mấy được hạnh phúc vui vẻ như bao người , Nó kết hôn quá sớm chưa đủ hiểu về cuộc sống vợ chồng , lần này không những cuộc sống vợ chồng không hạnh phúc mà là Anh lớn hơn Nó tới 4 tuổi , sớm muộn gì anh cũng già trước Nó , Nó không có quan niệm là lấy chồng lớn hơn mình 4 tuổi , cùng lắm chỉ 1 tuổi thôi , 2 tuổi trở lên đối với Nó never and never</w:t>
      </w:r>
    </w:p>
    <w:p>
      <w:pPr>
        <w:pStyle w:val="BodyText"/>
      </w:pPr>
      <w:r>
        <w:t xml:space="preserve">Nó như chưa từng hiện hữa trong ngôi nhà của Anh , không tình yêu , không hạnh phúc vui vẻ , cuộc hôn nhân này đối với Nó và Anh là cuộc hôn nhân dựa trên kinh tế chính trị của 2 bên gia đình mà thôi , dù rằng Nó đã yêu anh ngay từ lần đầu gặp mặt.</w:t>
      </w:r>
    </w:p>
    <w:p>
      <w:pPr>
        <w:pStyle w:val="BodyText"/>
      </w:pPr>
      <w:r>
        <w:t xml:space="preserve">- Thôi đừng buồn nữa , chiều nay tao với đi KFC nha! , tao đãi .</w:t>
      </w:r>
    </w:p>
    <w:p>
      <w:pPr>
        <w:pStyle w:val="BodyText"/>
      </w:pPr>
      <w:r>
        <w:t xml:space="preserve">Hắn tự dưng ở đâu chen vào</w:t>
      </w:r>
    </w:p>
    <w:p>
      <w:pPr>
        <w:pStyle w:val="BodyText"/>
      </w:pPr>
      <w:r>
        <w:t xml:space="preserve">- Tao đi với</w:t>
      </w:r>
    </w:p>
    <w:p>
      <w:pPr>
        <w:pStyle w:val="BodyText"/>
      </w:pPr>
      <w:r>
        <w:t xml:space="preserve">- Mày đi , thì mày phải khao</w:t>
      </w:r>
    </w:p>
    <w:p>
      <w:pPr>
        <w:pStyle w:val="BodyText"/>
      </w:pPr>
      <w:r>
        <w:t xml:space="preserve">- Mày nói chuyện ngộ à nha , chẳng phải lúc nãy mày nói may khao sau</w:t>
      </w:r>
    </w:p>
    <w:p>
      <w:pPr>
        <w:pStyle w:val="BodyText"/>
      </w:pPr>
      <w:r>
        <w:t xml:space="preserve">- Tao khao tại vì bã có chuyện buồn , còn ,mày có không</w:t>
      </w:r>
    </w:p>
    <w:p>
      <w:pPr>
        <w:pStyle w:val="BodyText"/>
      </w:pPr>
      <w:r>
        <w:t xml:space="preserve">- Có sau không , tao thích Nhi từ năm lơp 8 lận , đùng cái lấy chồng , hỏi sau tao không đau lòng cho được</w:t>
      </w:r>
    </w:p>
    <w:p>
      <w:pPr>
        <w:pStyle w:val="BodyText"/>
      </w:pPr>
      <w:r>
        <w:t xml:space="preserve">Đúng! hắn giỏi che giấu cảm xúc , rất thích Nó , nhưng lúc nào cũng làm như không có chuyện gì , Nhỏ nhận thấy điều đó , nghe được câu đó của Hắn khiến nhỏ đau lòng , ai mà không biết nhìn vào cứ tưởng là Hắn đang nói chơi</w:t>
      </w:r>
    </w:p>
    <w:p>
      <w:pPr>
        <w:pStyle w:val="BodyText"/>
      </w:pPr>
      <w:r>
        <w:t xml:space="preserve">Lúc này tại phòng làm việc của Anh ả thư kí , cứ quấn lấy Anh , hết choàng cổ rồi lại ngồi trên đùi Anh khiến Anh không khỏi bực mình mà quát ả</w:t>
      </w:r>
    </w:p>
    <w:p>
      <w:pPr>
        <w:pStyle w:val="Compact"/>
      </w:pPr>
      <w:r>
        <w:t xml:space="preserve">- Cô làm cái gì thế , xuống mau</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ap 4</w:t>
      </w:r>
    </w:p>
    <w:p>
      <w:pPr>
        <w:pStyle w:val="BodyText"/>
      </w:pPr>
      <w:r>
        <w:t xml:space="preserve">Ả như không nghe thấy cứ vuốt ve dọc người Anh , Anh đẩy tay ả ra , ả nhẹ nhàng hôn lên môi , đã thế anh thì anh chiều ả luôn , vì dù sau anh cũng ghét những người phụ nữ lẳng lơ như ả , hai người hôn nhau , một lúc sau khó thở thì buông nhau ra</w:t>
      </w:r>
    </w:p>
    <w:p>
      <w:pPr>
        <w:pStyle w:val="BodyText"/>
      </w:pPr>
      <w:r>
        <w:t xml:space="preserve">- Cô xuống đi , đừng để ai nhìn thấy</w:t>
      </w:r>
    </w:p>
    <w:p>
      <w:pPr>
        <w:pStyle w:val="BodyText"/>
      </w:pPr>
      <w:r>
        <w:t xml:space="preserve">Anh chủ động buông ả ra khỏi người mình , đẩy ả xuống đất , rồi quay lại với công việc thức tại của mình , ả cũng nhanh chóng trở về phòng làm việc của mình , ả cười tươi như vừa bắt trúng vàng , anh đi làm về thì thấy nó đã ngồi đó vừa ăn bắp rang, vừa xem ti vi , hôm nay nó ngạc nhiên vì sự hiện diện của anh trong căm nhà này , có bao giờ anh về sớm đâu chứ , chẳng qua anh muốn tránh mắt ả thư kí nên mới về nhà sớm thôi , khẩu vị của anh là 3 ngày đổi một lần , ả này cũng lâu rôi , nên anh cũng chán nhường nào , muốn kiếm khẩu vị mới nên mới về nhà sớm để tránh mặt ả , nhưng lại không muốn gặp mặt nó chút nào , anh chưa từng ăn một bữa cơm với nó , thế mà hôm nay nó thấy anh về sớm nên ngạc nhiên vô cùng lắp bắp hỏi anh:</w:t>
      </w:r>
    </w:p>
    <w:p>
      <w:pPr>
        <w:pStyle w:val="BodyText"/>
      </w:pPr>
      <w:r>
        <w:t xml:space="preserve">- Sau...h...m....n.......y...s.....m...t...ế ( nguyên văn : sau hôm nay anh lại về sớm thế!.)</w:t>
      </w:r>
    </w:p>
    <w:p>
      <w:pPr>
        <w:pStyle w:val="BodyText"/>
      </w:pPr>
      <w:r>
        <w:t xml:space="preserve">Anh khó chịu vì nó cứ lắp bắp , gằng giọng khó chịu trả lời nó , chứ thật ra anh chẳng muốn nói chuyện với nó chút nào</w:t>
      </w:r>
    </w:p>
    <w:p>
      <w:pPr>
        <w:pStyle w:val="BodyText"/>
      </w:pPr>
      <w:r>
        <w:t xml:space="preserve">- Chẳng lẽ tôi không được về nhà sớm</w:t>
      </w:r>
    </w:p>
    <w:p>
      <w:pPr>
        <w:pStyle w:val="BodyText"/>
      </w:pPr>
      <w:r>
        <w:t xml:space="preserve">- Không , anh ăn cơm chưa em dọn</w:t>
      </w:r>
    </w:p>
    <w:p>
      <w:pPr>
        <w:pStyle w:val="BodyText"/>
      </w:pPr>
      <w:r>
        <w:t xml:space="preserve">Lời đề nghị của Nó khiến anh không thể từ chối , dù sau về sớm quá anh vẫn chưa gì nên đồng ý đại</w:t>
      </w:r>
    </w:p>
    <w:p>
      <w:pPr>
        <w:pStyle w:val="BodyText"/>
      </w:pPr>
      <w:r>
        <w:t xml:space="preserve">- ừ</w:t>
      </w:r>
    </w:p>
    <w:p>
      <w:pPr>
        <w:pStyle w:val="BodyText"/>
      </w:pPr>
      <w:r>
        <w:t xml:space="preserve">Giọng nói lạnh lùng , như không muốn nói nữa , anh im lặng lên phòng tắm rửa thay đồ</w:t>
      </w:r>
    </w:p>
    <w:p>
      <w:pPr>
        <w:pStyle w:val="Compact"/>
      </w:pPr>
      <w:r>
        <w:t xml:space="preserve">Đồ ăn đơn sơ chẳng bay cao nhã như ở nhà hàng , chắc có lẽ bình thường chỉ có nó nên nó nấu đồ ăn đơn giản chút không quá cầu kì , đồ ăn của nó nấu ăn rất ngon , nhưng trong bàn ăn 2 người không nói với nhau câu nào , cứ như vô hình với nhau , nó cứ chăm chú nhìn anh hoà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ap 5</w:t>
      </w:r>
    </w:p>
    <w:p>
      <w:pPr>
        <w:pStyle w:val="BodyText"/>
      </w:pPr>
      <w:r>
        <w:t xml:space="preserve">Nhỏ về tới nhà thấy mọi người đang ngồi trên ghế sô-pha xem ti-vi trò chuyện vui vẻ thấy sự hiện siện của nhỏ bầu không khí chút lát trở nên u ám đi , ở đây cha mẹ nhỏ , ông bà nhỏ , anh nhỏ không xem nhỏ là người trong nhà , riêng chị nhỏ thì rất thương nhỏ , từ nhỏ khi sinh ra là nhỏ phải sống trong nhà bếp nơi của người hầu , nhỏ chẳng khác nào osin khi bị mọi người sai khiến , chỉ có Bảo Nhi là biết truyện này , vì nhỏ kể cho nó nghe , ngoài ra không ai biết , nhỏ ở trường vui vẻ vậy chứ , thật ra trong lòng nhỏ có rất nhiều tâm tư , tại sau ông bà của nhỏ , ba mẹ của nhỏ điều xa lánh nó kể cả người anh trai mà nhỏ xem là thần tượng cũng tuyên bố với nhỏ rằng chỉ mình chị</w:t>
      </w:r>
    </w:p>
    <w:p>
      <w:pPr>
        <w:pStyle w:val="BodyText"/>
      </w:pPr>
      <w:r>
        <w:t xml:space="preserve">" Phương Lan</w:t>
      </w:r>
    </w:p>
    <w:p>
      <w:pPr>
        <w:pStyle w:val="BodyText"/>
      </w:pPr>
      <w:r>
        <w:t xml:space="preserve">" là em gái của anh mà thôi , nhỏ không có lấy một ngày sinh nhật , hàng năm sinh nhật nó , nhỏ ra ngoài đi làm thêm để dành tiền để đãi 2 đứa bạn thân nhất của nhỏ mà thôi , nhỏ ậm ự chào hỏi một tiếng rồi bước ra sau bếp , thật ra sinh nhật nhỏ , nhỏ cũng không biết là ngày nào nên lấy ngày mà 3 đứa chúng nó gặp nhau làm ngày sinh nhật của nhỏ mà thôi!. Anh nhỏ - Ngô Thế Quy 25 tuổi</w:t>
      </w:r>
    </w:p>
    <w:p>
      <w:pPr>
        <w:pStyle w:val="BodyText"/>
      </w:pPr>
      <w:r>
        <w:t xml:space="preserve">Chị nhỏ - Ngô Phương Lan 22 tuổi</w:t>
      </w:r>
    </w:p>
    <w:p>
      <w:pPr>
        <w:pStyle w:val="BodyText"/>
      </w:pPr>
      <w:r>
        <w:t xml:space="preserve">Nhỏ họ Ngô không phải họ lê , lúc nhập học nhỏ làm sai lý lịch , không muốn ai biết tới mình , nhỏ ngồi trong phòng nói chuyện điện thoại với nó , lúc này nó cũng ăn cơm xong nên hai người ngồi tâm sự huyên huyên với nhau tới khuya</w:t>
      </w:r>
    </w:p>
    <w:p>
      <w:pPr>
        <w:pStyle w:val="BodyText"/>
      </w:pPr>
      <w:r>
        <w:t xml:space="preserve">- Hôm nay , ông chồng nhà tao về nhà sớm , tao cùng ăn cơm với với ổng , sau tao thấy vui sau đó mày</w:t>
      </w:r>
    </w:p>
    <w:p>
      <w:pPr>
        <w:pStyle w:val="BodyText"/>
      </w:pPr>
      <w:r>
        <w:t xml:space="preserve">Nó đường dây bên kia , cú huyên huyên về niềm vui của mình với nhỏ , nhỏ bên này cười buồn , nhỏ nói giọng buồn</w:t>
      </w:r>
    </w:p>
    <w:p>
      <w:pPr>
        <w:pStyle w:val="BodyText"/>
      </w:pPr>
      <w:r>
        <w:t xml:space="preserve">- Hôm nay sau tao cảm thấy buồn quá hà</w:t>
      </w:r>
    </w:p>
    <w:p>
      <w:pPr>
        <w:pStyle w:val="BodyText"/>
      </w:pPr>
      <w:r>
        <w:t xml:space="preserve">- Có chuyện gì sau</w:t>
      </w:r>
    </w:p>
    <w:p>
      <w:pPr>
        <w:pStyle w:val="BodyText"/>
      </w:pPr>
      <w:r>
        <w:t xml:space="preserve">Nó lo lắng , không biết lại sảy ra chuyện gì rồi</w:t>
      </w:r>
    </w:p>
    <w:p>
      <w:pPr>
        <w:pStyle w:val="BodyText"/>
      </w:pPr>
      <w:r>
        <w:t xml:space="preserve">- Chuyện cũ</w:t>
      </w:r>
    </w:p>
    <w:p>
      <w:pPr>
        <w:pStyle w:val="BodyText"/>
      </w:pPr>
      <w:r>
        <w:t xml:space="preserve">- Thôi mày đừng buồn , mấy người đó không xem mày là người nhà , nhưng tụi tao xem mày là người nhà nè</w:t>
      </w:r>
    </w:p>
    <w:p>
      <w:pPr>
        <w:pStyle w:val="BodyText"/>
      </w:pPr>
      <w:r>
        <w:t xml:space="preserve">Nhỏ phì cười , con bạn ngốc nghếch của mình vội chuyển đề tài ..</w:t>
      </w:r>
    </w:p>
    <w:p>
      <w:pPr>
        <w:pStyle w:val="BodyText"/>
      </w:pPr>
      <w:r>
        <w:t xml:space="preserve">- Mày có từng nghỉ Gia Phong yêu mày thật sự không?</w:t>
      </w:r>
    </w:p>
    <w:p>
      <w:pPr>
        <w:pStyle w:val="BodyText"/>
      </w:pPr>
      <w:r>
        <w:t xml:space="preserve">- Không , mày thừa biết Phong chẳng phải là mục tiêu của tao mà</w:t>
      </w:r>
    </w:p>
    <w:p>
      <w:pPr>
        <w:pStyle w:val="BodyText"/>
      </w:pPr>
      <w:r>
        <w:t xml:space="preserve">- ừ , thế mày đừng nói với tao , là mày yêu chồng mày rồi đó nha</w:t>
      </w:r>
    </w:p>
    <w:p>
      <w:pPr>
        <w:pStyle w:val="BodyText"/>
      </w:pPr>
      <w:r>
        <w:t xml:space="preserve">- Chắc vậy đó!. yêu từ đâu rồi</w:t>
      </w:r>
    </w:p>
    <w:p>
      <w:pPr>
        <w:pStyle w:val="BodyText"/>
      </w:pPr>
      <w:r>
        <w:t xml:space="preserve">- Trắng trợn ghê , mày chẳng biết xấu hổ là gì sau</w:t>
      </w:r>
    </w:p>
    <w:p>
      <w:pPr>
        <w:pStyle w:val="BodyText"/>
      </w:pPr>
      <w:r>
        <w:t xml:space="preserve">- Xấu hổ thì làm sau chơi với mày được</w:t>
      </w:r>
    </w:p>
    <w:p>
      <w:pPr>
        <w:pStyle w:val="BodyText"/>
      </w:pPr>
      <w:r>
        <w:t xml:space="preserve">- Thế mà Gia Phong cứ bảo mày dịu dàng , tao không biết dịu dàng chỗ nào</w:t>
      </w:r>
    </w:p>
    <w:p>
      <w:pPr>
        <w:pStyle w:val="BodyText"/>
      </w:pPr>
      <w:r>
        <w:t xml:space="preserve">- Một cũng Gia Phong , 2 cũng Gia Phong , mày thích hắn ta rồi hả</w:t>
      </w:r>
    </w:p>
    <w:p>
      <w:pPr>
        <w:pStyle w:val="BodyText"/>
      </w:pPr>
      <w:r>
        <w:t xml:space="preserve">Nhỏ tự nhiên xấu hổ , đỏ cả mặt lên</w:t>
      </w:r>
    </w:p>
    <w:p>
      <w:pPr>
        <w:pStyle w:val="BodyText"/>
      </w:pPr>
      <w:r>
        <w:t xml:space="preserve">- Không...không , làm.....gì có chuyện đó....! ...tao buồn ngủ rồi đi ngủ đây</w:t>
      </w:r>
    </w:p>
    <w:p>
      <w:pPr>
        <w:pStyle w:val="BodyText"/>
      </w:pPr>
      <w:r>
        <w:t xml:space="preserve">- Ê, cái con này , mới có 7h mà ngủ cái gì?...khó hiểu thật ...đúng là đầu óc có vấn đề</w:t>
      </w:r>
    </w:p>
    <w:p>
      <w:pPr>
        <w:pStyle w:val="BodyText"/>
      </w:pPr>
      <w:r>
        <w:t xml:space="preserve">Nhỏ cúp máy không được bao lâu thì Gia Phong gọi cho nhỏ</w:t>
      </w:r>
    </w:p>
    <w:p>
      <w:pPr>
        <w:pStyle w:val="BodyText"/>
      </w:pPr>
      <w:r>
        <w:t xml:space="preserve">- Mày rảnh không , nói chuyện chút coi</w:t>
      </w:r>
    </w:p>
    <w:p>
      <w:pPr>
        <w:pStyle w:val="BodyText"/>
      </w:pPr>
      <w:r>
        <w:t xml:space="preserve">- Không? - Nhỏ đáp thờ ơ</w:t>
      </w:r>
    </w:p>
    <w:p>
      <w:pPr>
        <w:pStyle w:val="BodyText"/>
      </w:pPr>
      <w:r>
        <w:t xml:space="preserve">- Thoi , đừng giận , mày ăn gì chưa</w:t>
      </w:r>
    </w:p>
    <w:p>
      <w:pPr>
        <w:pStyle w:val="BodyText"/>
      </w:pPr>
      <w:r>
        <w:t xml:space="preserve">Nhỏ cảm thấy bụng mình sôi lên ..</w:t>
      </w:r>
    </w:p>
    <w:p>
      <w:pPr>
        <w:pStyle w:val="BodyText"/>
      </w:pPr>
      <w:r>
        <w:t xml:space="preserve">- Chưa</w:t>
      </w:r>
    </w:p>
    <w:p>
      <w:pPr>
        <w:pStyle w:val="BodyText"/>
      </w:pPr>
      <w:r>
        <w:t xml:space="preserve">- Ra ngoài đi , tao đãi , sẵn có chuyện muốn nói</w:t>
      </w:r>
    </w:p>
    <w:p>
      <w:pPr>
        <w:pStyle w:val="Compact"/>
      </w:pPr>
      <w:r>
        <w:t xml:space="preserve">- Thôi được rồi , đợi tao chút</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ap 6</w:t>
      </w:r>
    </w:p>
    <w:p>
      <w:pPr>
        <w:pStyle w:val="BodyText"/>
      </w:pPr>
      <w:r>
        <w:t xml:space="preserve">Nhỏ bước xuống gường đi , thay đồ đi ra ngoài , thấy mọi người đang ngồi ở đó , nhỏ kính cẩn thưa rồi đi ra ngoài</w:t>
      </w:r>
    </w:p>
    <w:p>
      <w:pPr>
        <w:pStyle w:val="BodyText"/>
      </w:pPr>
      <w:r>
        <w:t xml:space="preserve">- Thưa ông bà , lão gia , phu nhân , thiếu gia , tiểu thư , cháu xin phép ra ngoài với bạn một lát</w:t>
      </w:r>
    </w:p>
    <w:p>
      <w:pPr>
        <w:pStyle w:val="BodyText"/>
      </w:pPr>
      <w:r>
        <w:t xml:space="preserve">Đáp lại sự im lặng , thế rồi nhỏ vẫn đi ra ngoài , vì nhỏ biết trong nhà này ngoài Quản Gia và chị nhỏ ra chẳng ai quan tâm đến nhỏ nữa , không một ai muốn nói chuyện nhỏ ngoài chị và nhỏ và Quản Gia</w:t>
      </w:r>
    </w:p>
    <w:p>
      <w:pPr>
        <w:pStyle w:val="BodyText"/>
      </w:pPr>
      <w:r>
        <w:t xml:space="preserve">- Mày gọi tao ra đây có chuyện gì không ?</w:t>
      </w:r>
    </w:p>
    <w:p>
      <w:pPr>
        <w:pStyle w:val="BodyText"/>
      </w:pPr>
      <w:r>
        <w:t xml:space="preserve">- Đi ăn đi rồi nói - Hắn kéo tai nhỏ làm nhỏ đỏ cả mặt lên</w:t>
      </w:r>
    </w:p>
    <w:p>
      <w:pPr>
        <w:pStyle w:val="BodyText"/>
      </w:pPr>
      <w:r>
        <w:t xml:space="preserve">- Mày là người chơi thân với Bảo Nhi nhất , mày chỉ cho tao cách của Nhi đi</w:t>
      </w:r>
    </w:p>
    <w:p>
      <w:pPr>
        <w:pStyle w:val="BodyText"/>
      </w:pPr>
      <w:r>
        <w:t xml:space="preserve">Nhỏ hoảng hồn .... nhưng rồi cũng định thần lại</w:t>
      </w:r>
    </w:p>
    <w:p>
      <w:pPr>
        <w:pStyle w:val="BodyText"/>
      </w:pPr>
      <w:r>
        <w:t xml:space="preserve">- Mày điên à , nó có chồng rồi đó , mà nó cũng rất yêu ồng nó</w:t>
      </w:r>
    </w:p>
    <w:p>
      <w:pPr>
        <w:pStyle w:val="BodyText"/>
      </w:pPr>
      <w:r>
        <w:t xml:space="preserve">- Chính vì vậy tao mới nhờ mày chỉ cách cho tao đó !</w:t>
      </w:r>
    </w:p>
    <w:p>
      <w:pPr>
        <w:pStyle w:val="BodyText"/>
      </w:pPr>
      <w:r>
        <w:t xml:space="preserve">- Tao không biết</w:t>
      </w:r>
    </w:p>
    <w:p>
      <w:pPr>
        <w:pStyle w:val="BodyText"/>
      </w:pPr>
      <w:r>
        <w:t xml:space="preserve">- Tao biết , mày muốn đi du học ở Pháp để theo về chuyên ngành của mày , mày đang dành dụm tiền phải không , nếu mày chỉ cách cho tao thì tao sẽ cho mày tiền , coi như buôn bán</w:t>
      </w:r>
    </w:p>
    <w:p>
      <w:pPr>
        <w:pStyle w:val="Compact"/>
      </w:pPr>
      <w:r>
        <w:t xml:space="preserve">Nhỏ đứng dậy , tức giận cầm ly nước tạt vào mặt Hắ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ap 7</w:t>
      </w:r>
    </w:p>
    <w:p>
      <w:pPr>
        <w:pStyle w:val="BodyText"/>
      </w:pPr>
      <w:r>
        <w:t xml:space="preserve">- Mày điên à , tao chẳng bao giờ lấy tình bạn ra làm mua bán đâu , mày yêu nó , thì mày phải biết giúp nó , nó yêu người khác chứ không phải mày , mày có tiền cũng không mua được tình cảm của nó đâu</w:t>
      </w:r>
    </w:p>
    <w:p>
      <w:pPr>
        <w:pStyle w:val="BodyText"/>
      </w:pPr>
      <w:r>
        <w:t xml:space="preserve">Nói rồi nhỏ toang bước đi , để lại Hắn ngồi ngẩn ngơ , với tiếng hét lớn của nhỏ</w:t>
      </w:r>
    </w:p>
    <w:p>
      <w:pPr>
        <w:pStyle w:val="BodyText"/>
      </w:pPr>
      <w:r>
        <w:t xml:space="preserve">Nó cầm tác cà phê vào phòng đặc xuống bàn làm việc của Anh</w:t>
      </w:r>
    </w:p>
    <w:p>
      <w:pPr>
        <w:pStyle w:val="BodyText"/>
      </w:pPr>
      <w:r>
        <w:t xml:space="preserve">- Anh làm việc chắc mệt lắm , lúc nào em cũng thấy anh làm đến khuya anh nên em đã pha cà phê cho anh</w:t>
      </w:r>
    </w:p>
    <w:p>
      <w:pPr>
        <w:pStyle w:val="BodyText"/>
      </w:pPr>
      <w:r>
        <w:t xml:space="preserve">Anh nhìn nó , từ trước đến giờ anh không để ý nó kĩ thế , có khi nào hồi đó tới giờ anh hiểu sai về nó , anh hòa nhập với nó hơn , có khi anh sắp sếp thời gia về sớm với nó để ăn cơm với nó , anh với nó cũng có những cuộc trò chuyện hơn .</w:t>
      </w:r>
    </w:p>
    <w:p>
      <w:pPr>
        <w:pStyle w:val="BodyText"/>
      </w:pPr>
      <w:r>
        <w:t xml:space="preserve">Mấy tháng nay anh cũng bắt đầu nhàm chán đồ ăn ở ngoài , chỉ thích ăn cơm của nó nấu mà thôi</w:t>
      </w:r>
    </w:p>
    <w:p>
      <w:pPr>
        <w:pStyle w:val="BodyText"/>
      </w:pPr>
      <w:r>
        <w:t xml:space="preserve">Hắn vào lớp tháy Nhỏ thờ ơ với Hắn , Hắn biết nhỏ đang còn giận Hắn , hơn 1 tháng nay 2 người có nói với nhau câu nào đâu , Hắn cũng không thèm để ý , chỉ quan tâm đến Bảo Nhi , nhỏ không giúp thì thôi Hắn sẽ tự mình đeo đuổi Nó , giờ ra về Hắn chủ động đề nghị đưa nó về nhà , nó cũng có chút e ngại liếc sang nhỏ , muốn nhỏ tìm cách giải cứu cho mình . nhưng rồi cũng đồng ý</w:t>
      </w:r>
    </w:p>
    <w:p>
      <w:pPr>
        <w:pStyle w:val="BodyText"/>
      </w:pPr>
      <w:r>
        <w:t xml:space="preserve">Hai người nói cười vui vẻ với nhau trên đường về nhà thì anh đã nhìn thấy , có chút tức giận , tính về sớm để ăn cơm với nó , nhưng thấy cảnh này không hiểu sau anh có chút tức giận , nó vào nhà thì anh đã truy vấn nó , nhưng nó vẫn vui vẻ trả lời</w:t>
      </w:r>
    </w:p>
    <w:p>
      <w:pPr>
        <w:pStyle w:val="Compact"/>
      </w:pPr>
      <w:r>
        <w:t xml:space="preserve">- Ai mới vừa đưa em về vậ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ap 8</w:t>
      </w:r>
    </w:p>
    <w:p>
      <w:pPr>
        <w:pStyle w:val="BodyText"/>
      </w:pPr>
      <w:r>
        <w:t xml:space="preserve">- à bạn em</w:t>
      </w:r>
    </w:p>
    <w:p>
      <w:pPr>
        <w:pStyle w:val="BodyText"/>
      </w:pPr>
      <w:r>
        <w:t xml:space="preserve">- Vậy à !.- Anh vẫn lạnh lùng , chắc còn đang tức giận</w:t>
      </w:r>
    </w:p>
    <w:p>
      <w:pPr>
        <w:pStyle w:val="BodyText"/>
      </w:pPr>
      <w:r>
        <w:t xml:space="preserve">Hắn đưa nó về nhà xong ghé qua chỗ làm việc của nhỏ , tìm nhỏ để xin lỗi dụ hôm bữa , nhưng hôm nay nhỏ nghỉ làm một bữa , nhắn tin , gọi điện nhỏ vẫn không trả lời , hắn đành tới nhà tìm nhà nhỏ , thật ra cả nhà không ai biết nhỏ sửa đổi lý lịch của mình lại</w:t>
      </w:r>
    </w:p>
    <w:p>
      <w:pPr>
        <w:pStyle w:val="BodyText"/>
      </w:pPr>
      <w:r>
        <w:t xml:space="preserve">Hắn cứ tưởng nhỏ làm osin cho nhà họ Ngô , chứ ngoài ra không biết nhiều gì thêm , hắn tới nhà bấm chuông , thấy quản gia ra mở cửa , ông mời hắn vào nhà ,..có ông bà của nó cha mẹ của nó , anh chị của nó ,ai cũng nhận ra hắn là đại thiếu gia của tập đoàn Tô Thị , cũng là một tập đoàn lớn nên cũng kính cẩn không biết hôm nay tìm đến có việc gì</w:t>
      </w:r>
    </w:p>
    <w:p>
      <w:pPr>
        <w:pStyle w:val="BodyText"/>
      </w:pPr>
      <w:r>
        <w:t xml:space="preserve">- Không biết cậu đến đây có việc gì không?.- Cha nó rót trà mời Hắn</w:t>
      </w:r>
    </w:p>
    <w:p>
      <w:pPr>
        <w:pStyle w:val="Compact"/>
      </w:pPr>
      <w:r>
        <w:t xml:space="preserve">- Dạ , bác cho cháu gặp người hầu nhà bác chút ạ - Hắn lễ phép tuyệt đố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ap 9</w:t>
      </w:r>
    </w:p>
    <w:p>
      <w:pPr>
        <w:pStyle w:val="BodyText"/>
      </w:pPr>
      <w:r>
        <w:t xml:space="preserve">Mọi người ngạc nhiên , tại vì sau mà đại thiếu gia tới đây để gặp một đứa người hầu thôi</w:t>
      </w:r>
    </w:p>
    <w:p>
      <w:pPr>
        <w:pStyle w:val="BodyText"/>
      </w:pPr>
      <w:r>
        <w:t xml:space="preserve">- Thế cậu gặp ai - cha nó tiệp tục hỏi</w:t>
      </w:r>
    </w:p>
    <w:p>
      <w:pPr>
        <w:pStyle w:val="BodyText"/>
      </w:pPr>
      <w:r>
        <w:t xml:space="preserve">- Dạ , tên cô ấy là Lê Hoàng Tuyết Linh</w:t>
      </w:r>
    </w:p>
    <w:p>
      <w:pPr>
        <w:pStyle w:val="BodyText"/>
      </w:pPr>
      <w:r>
        <w:t xml:space="preserve">Mọi người ngạc nhiên nhìn nhau vì trong nhà này không có ai tên đó , đang định lên tiếng thì nhỏ về tới , Hắn thấy nhỏ mừng rỡ</w:t>
      </w:r>
    </w:p>
    <w:p>
      <w:pPr>
        <w:pStyle w:val="BodyText"/>
      </w:pPr>
      <w:r>
        <w:t xml:space="preserve">- Ê , mày về rồi sau</w:t>
      </w:r>
    </w:p>
    <w:p>
      <w:pPr>
        <w:pStyle w:val="BodyText"/>
      </w:pPr>
      <w:r>
        <w:t xml:space="preserve">Nhỏ ngạc nhiên nhíu mày hỏi</w:t>
      </w:r>
    </w:p>
    <w:p>
      <w:pPr>
        <w:pStyle w:val="BodyText"/>
      </w:pPr>
      <w:r>
        <w:t xml:space="preserve">- Mày làm gì ở đây</w:t>
      </w:r>
    </w:p>
    <w:p>
      <w:pPr>
        <w:pStyle w:val="BodyText"/>
      </w:pPr>
      <w:r>
        <w:t xml:space="preserve">- Tao đến xin lỗi dụ mày hôm bữa</w:t>
      </w:r>
    </w:p>
    <w:p>
      <w:pPr>
        <w:pStyle w:val="BodyText"/>
      </w:pPr>
      <w:r>
        <w:t xml:space="preserve">Nhỏ phát cười</w:t>
      </w:r>
    </w:p>
    <w:p>
      <w:pPr>
        <w:pStyle w:val="BodyText"/>
      </w:pPr>
      <w:r>
        <w:t xml:space="preserve">- Nực cười , đại thiếu gia tập đoàn Tô Thị thay bồ như thay áo , kiêu ngạo , mà cũng biết xin lỗi nữa sau</w:t>
      </w:r>
    </w:p>
    <w:p>
      <w:pPr>
        <w:pStyle w:val="BodyText"/>
      </w:pPr>
      <w:r>
        <w:t xml:space="preserve">- Thôi đừng giận nữa , cũng lắm tao đãi mày chầu kem coi như xin lỗi</w:t>
      </w:r>
    </w:p>
    <w:p>
      <w:pPr>
        <w:pStyle w:val="BodyText"/>
      </w:pPr>
      <w:r>
        <w:t xml:space="preserve">- Không thèm , tao đi ăn với Bảo Nhi được rồi , mày lo mà ôm kế sắc của mày đi , tao nói cho mày biết tình cảm của nó với chồng nó ngày càng tốt rồi đó , muốn làm gì kệ mày</w:t>
      </w:r>
    </w:p>
    <w:p>
      <w:pPr>
        <w:pStyle w:val="BodyText"/>
      </w:pPr>
      <w:r>
        <w:t xml:space="preserve">- Thôi mà ..!</w:t>
      </w:r>
    </w:p>
    <w:p>
      <w:pPr>
        <w:pStyle w:val="BodyText"/>
      </w:pPr>
      <w:r>
        <w:t xml:space="preserve">Nói rồi hắn lôi nó đi để lại sự ngạc nhiên của mọi người , trước khi nó hét lên</w:t>
      </w:r>
    </w:p>
    <w:p>
      <w:pPr>
        <w:pStyle w:val="Compact"/>
      </w:pPr>
      <w:r>
        <w:t xml:space="preserve">- Thả tao ra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ap 10</w:t>
      </w:r>
    </w:p>
    <w:p>
      <w:pPr>
        <w:pStyle w:val="BodyText"/>
      </w:pPr>
      <w:r>
        <w:t xml:space="preserve">Mọi người xoay lại nhìn nhau</w:t>
      </w:r>
    </w:p>
    <w:p>
      <w:pPr>
        <w:pStyle w:val="BodyText"/>
      </w:pPr>
      <w:r>
        <w:t xml:space="preserve">- Tại sau Linh Trang lại là Tuyết Linh - Phương Lan nhìn mọi người hỏi</w:t>
      </w:r>
    </w:p>
    <w:p>
      <w:pPr>
        <w:pStyle w:val="BodyText"/>
      </w:pPr>
      <w:r>
        <w:t xml:space="preserve">- Nó đổi luôn cái họ của nó rồi kìa , từ Ngô Linh Trang chuyển sang thành Lê Hoàng Tuyết Linh - Thế Quy cũng góp phần vào</w:t>
      </w:r>
    </w:p>
    <w:p>
      <w:pPr>
        <w:pStyle w:val="BodyText"/>
      </w:pPr>
      <w:r>
        <w:t xml:space="preserve">- Kệ nó đi , nó muốn làm gì thì làm - Ba mẹ nhỏ , ông bà nhỏ đồng thanh trả lời</w:t>
      </w:r>
    </w:p>
    <w:p>
      <w:pPr>
        <w:pStyle w:val="BodyText"/>
      </w:pPr>
      <w:r>
        <w:t xml:space="preserve">Nhưng tối đó anh nhỏ yêu cầu đưa lý lịch của nhỏ cho anh xem ( vì bản tính tò mò ) coi xong la lên đưa xuống cho mọi người cùng xem nhỏ ghi cái quái gì trong lí lịch</w:t>
      </w:r>
    </w:p>
    <w:p>
      <w:pPr>
        <w:pStyle w:val="BodyText"/>
      </w:pPr>
      <w:r>
        <w:t xml:space="preserve">Họ và Tên : Lê Hoàng Tuyết Linh</w:t>
      </w:r>
    </w:p>
    <w:p>
      <w:pPr>
        <w:pStyle w:val="BodyText"/>
      </w:pPr>
      <w:r>
        <w:t xml:space="preserve">Tuổi : 16</w:t>
      </w:r>
    </w:p>
    <w:p>
      <w:pPr>
        <w:pStyle w:val="BodyText"/>
      </w:pPr>
      <w:r>
        <w:t xml:space="preserve">Nơi ở : Không có , làm osin cho nhà họ Ngô từ nhỏ</w:t>
      </w:r>
    </w:p>
    <w:p>
      <w:pPr>
        <w:pStyle w:val="BodyText"/>
      </w:pPr>
      <w:r>
        <w:t xml:space="preserve">Ba là Lê Quốc Bảo , mẹ là Hoàng Thi Thi , làm nghề móc rác , mất trong một tai nạn xe , được nhà họ Ngô năm lên 10 tuổi , không tin thì đi mà hỏi , nhà họ Ngô chắc không biết tại lúc đo tôi 10 tuổi nhưng hai đứa bạn thân tôi thì biết đi mà hỏi nó</w:t>
      </w:r>
    </w:p>
    <w:p>
      <w:pPr>
        <w:pStyle w:val="BodyText"/>
      </w:pPr>
      <w:r>
        <w:t xml:space="preserve">Tô Gia Phong và Triệu Hoàng Bảo Nhi</w:t>
      </w:r>
    </w:p>
    <w:p>
      <w:pPr>
        <w:pStyle w:val="BodyText"/>
      </w:pPr>
      <w:r>
        <w:t xml:space="preserve">Người làm chứng xát thực kí tên</w:t>
      </w:r>
    </w:p>
    <w:p>
      <w:pPr>
        <w:pStyle w:val="BodyText"/>
      </w:pPr>
      <w:r>
        <w:t xml:space="preserve">Triệu Hoàng Bảo Nhi và Tô Gia Phong ( anh này thì bị lừa kí tên , sự thật bên trong chỉ có chị bảo nhi và tuyết linh biết thôi )</w:t>
      </w:r>
    </w:p>
    <w:p>
      <w:pPr>
        <w:pStyle w:val="Compact"/>
      </w:pPr>
      <w:r>
        <w:t xml:space="preserve">- Hèn gì , cả nhà không ai biết việc nó khai giả lí lịch , thì ra là có người làm chức cho nó , là đại tiểu thư của Triệu Hoàng có chức có quyền hơn nhà mình , mà mình còn kính nể 10 phần với đại thiếu gia Tô Thị hèn gì không nghe ai nhắc tớ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ap 11</w:t>
      </w:r>
    </w:p>
    <w:p>
      <w:pPr>
        <w:pStyle w:val="BodyText"/>
      </w:pPr>
      <w:r>
        <w:t xml:space="preserve">Nhỏ về tới nhà , thì thấy ông nhỏ kêu lại nói chuyện , đón chắc chuyện gì xay ra</w:t>
      </w:r>
    </w:p>
    <w:p>
      <w:pPr>
        <w:pStyle w:val="BodyText"/>
      </w:pPr>
      <w:r>
        <w:t xml:space="preserve">- Mày làm sau biết được đại tiểu thư của tập đoàn Triệu Hoàng với đai thiếu gia của tập đoàn Tô Thị</w:t>
      </w:r>
    </w:p>
    <w:p>
      <w:pPr>
        <w:pStyle w:val="BodyText"/>
      </w:pPr>
      <w:r>
        <w:t xml:space="preserve">- Dạ..lúc vô nhà trẻ con đã gặp họ và chơi thân với nhau cho đến giờ</w:t>
      </w:r>
    </w:p>
    <w:p>
      <w:pPr>
        <w:pStyle w:val="BodyText"/>
      </w:pPr>
      <w:r>
        <w:t xml:space="preserve">- Thế tại sau mày dám chuyển luôn cái họ của mày - ba nhỏ tiếp tục hỏi</w:t>
      </w:r>
    </w:p>
    <w:p>
      <w:pPr>
        <w:pStyle w:val="BodyText"/>
      </w:pPr>
      <w:r>
        <w:t xml:space="preserve">- Dạ không , đó là ba mẹ nuôi của con , năm lên 6 tuổi con gặp họ tại vì họ không có con cái để nuôn nên họ nhân con làm con nuôn đặc tên cho con là Lê Hoàng Tuyết Linh , năm lên 10 tuổi họ mất trong tai nạn gian thông , con rất thương họ nên đã dùng cái tên đó đi từ khi vô cấp 1 tới giờ chuyện này chỉ duy nhất Bảo Nhi biết , ngoài ra không ai khác</w:t>
      </w:r>
    </w:p>
    <w:p>
      <w:pPr>
        <w:pStyle w:val="BodyText"/>
      </w:pPr>
      <w:r>
        <w:t xml:space="preserve">- Mày làm gì thì làm nhiễn sau đừng làm ô quế nhà tap</w:t>
      </w:r>
    </w:p>
    <w:p>
      <w:pPr>
        <w:pStyle w:val="BodyText"/>
      </w:pPr>
      <w:r>
        <w:t xml:space="preserve">Bảo Nhi ở đâu xuất hiện , Tuyết Linh</w:t>
      </w:r>
    </w:p>
    <w:p>
      <w:pPr>
        <w:pStyle w:val="BodyText"/>
      </w:pPr>
      <w:r>
        <w:t xml:space="preserve">- Mày tới đây làm gì?</w:t>
      </w:r>
    </w:p>
    <w:p>
      <w:pPr>
        <w:pStyle w:val="BodyText"/>
      </w:pPr>
      <w:r>
        <w:t xml:space="preserve">- Mày đúng là vô phép hết chỗ nói , đó là tiểu thư với thiếu gia mà dám gọi mày tao , với kêu tên , ba nhỏ đang định tát nhỏ , thì nó ngăn chặn lại kéo Tuyết Linh ra</w:t>
      </w:r>
    </w:p>
    <w:p>
      <w:pPr>
        <w:pStyle w:val="BodyText"/>
      </w:pPr>
      <w:r>
        <w:t xml:space="preserve">- Ông làm gì thế</w:t>
      </w:r>
    </w:p>
    <w:p>
      <w:pPr>
        <w:pStyle w:val="BodyText"/>
      </w:pPr>
      <w:r>
        <w:t xml:space="preserve">- Tiểu Thư</w:t>
      </w:r>
    </w:p>
    <w:p>
      <w:pPr>
        <w:pStyle w:val="BodyText"/>
      </w:pPr>
      <w:r>
        <w:t xml:space="preserve">- Tuyết Linh là bạn tôi , tôi cấm ông đụng vô Linh</w:t>
      </w:r>
    </w:p>
    <w:p>
      <w:pPr>
        <w:pStyle w:val="BodyText"/>
      </w:pPr>
      <w:r>
        <w:t xml:space="preserve">- Linh , mày không sau chứ.!</w:t>
      </w:r>
    </w:p>
    <w:p>
      <w:pPr>
        <w:pStyle w:val="Compact"/>
      </w:pPr>
      <w:r>
        <w:t xml:space="preserve">- Tao không sau</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ap 12</w:t>
      </w:r>
    </w:p>
    <w:p>
      <w:pPr>
        <w:pStyle w:val="BodyText"/>
      </w:pPr>
      <w:r>
        <w:t xml:space="preserve">Từ bữa đó tới nay đã 2 năm nhỏ dọn ra sống riêng , tự đi làm , đi học .</w:t>
      </w:r>
    </w:p>
    <w:p>
      <w:pPr>
        <w:pStyle w:val="BodyText"/>
      </w:pPr>
      <w:r>
        <w:t xml:space="preserve">Nó với anh vẫn vậy nhưng nữa năm gần đây anh không còn về ăn cơm , nó nhớ anh vô cùng , nhưng không biết anh có nhơ nó không , Hắn dường như bỏ cuộc trong vô vọng , hôm nay 3 đứa tụi nó hẹn nhau để mừng sinh nhật cho Tuyết Linh , nhỏ từ bữa đó cũng không có một lần quay trở về căn nhà đó nữa ...3 đứa nó vô một quán kem , mốt lúc sau thấy một đôi trai tài gái sắc bước vô ...là Anh ...anh đang đi cùng ai thế kia sau hai người lại nói cười vui vẻ...</w:t>
      </w:r>
    </w:p>
    <w:p>
      <w:pPr>
        <w:pStyle w:val="BodyText"/>
      </w:pPr>
      <w:r>
        <w:t xml:space="preserve">- Mày có cần tao sử tên đó dùm mày không?.</w:t>
      </w:r>
    </w:p>
    <w:p>
      <w:pPr>
        <w:pStyle w:val="BodyText"/>
      </w:pPr>
      <w:r>
        <w:t xml:space="preserve">Hắn lên tiếng nói , mắt chăm chú vào nó</w:t>
      </w:r>
    </w:p>
    <w:p>
      <w:pPr>
        <w:pStyle w:val="BodyText"/>
      </w:pPr>
      <w:r>
        <w:t xml:space="preserve">Nó nhẹ nhàng trả lời , nhưng đang lảnh tránh câu nói của hắn</w:t>
      </w:r>
    </w:p>
    <w:p>
      <w:pPr>
        <w:pStyle w:val="BodyText"/>
      </w:pPr>
      <w:r>
        <w:t xml:space="preserve">- Đừng , biết đâu là đối tác</w:t>
      </w:r>
    </w:p>
    <w:p>
      <w:pPr>
        <w:pStyle w:val="BodyText"/>
      </w:pPr>
      <w:r>
        <w:t xml:space="preserve">- Đó là bạn gái củ của anh ấy , lúc trước tao đã có gặp một lần , chị ấy đã trở về.</w:t>
      </w:r>
    </w:p>
    <w:p>
      <w:pPr>
        <w:pStyle w:val="BodyText"/>
      </w:pPr>
      <w:r>
        <w:t xml:space="preserve">- Bạn gái cũ?.... - Câu nói của nhỏ khiến tim nó đau biết nhường nào, nó không khóc , nó dũng cảm lắm mà</w:t>
      </w:r>
    </w:p>
    <w:p>
      <w:pPr>
        <w:pStyle w:val="BodyText"/>
      </w:pPr>
      <w:r>
        <w:t xml:space="preserve">- Có thể hai người đó bây giờ là bạn thân</w:t>
      </w:r>
    </w:p>
    <w:p>
      <w:pPr>
        <w:pStyle w:val="BodyText"/>
      </w:pPr>
      <w:r>
        <w:t xml:space="preserve">Không khí bao chùm lên cả quán , nhỏ liếc hắn , dậm chân hắn , ý kêu hắn đưa nó về nhà trước , hắn làm theo , đưa nó về nhà xong thì quay lại thì thấy nhỏ đã rời khỏi quán , anh chọc dọc ra bờ biển thấy nhỏ đang ngắm hoàng hôn , nhỏ ngạc nhiên khi thấy anh , nhưng rồi cũng trấn tĩnh trở lại , điềm đạm nói</w:t>
      </w:r>
    </w:p>
    <w:p>
      <w:pPr>
        <w:pStyle w:val="Compact"/>
      </w:pPr>
      <w:r>
        <w:t xml:space="preserve">- Hoàng hôn đẹp không?...nó nhưng một mảnh tình yêu buồn vậy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ap 13</w:t>
      </w:r>
    </w:p>
    <w:p>
      <w:pPr>
        <w:pStyle w:val="BodyText"/>
      </w:pPr>
      <w:r>
        <w:t xml:space="preserve">Nhỏ tiếp tục lời nói của mình</w:t>
      </w:r>
    </w:p>
    <w:p>
      <w:pPr>
        <w:pStyle w:val="BodyText"/>
      </w:pPr>
      <w:r>
        <w:t xml:space="preserve">- Mày còn yêu Nhi phải không?</w:t>
      </w:r>
    </w:p>
    <w:p>
      <w:pPr>
        <w:pStyle w:val="BodyText"/>
      </w:pPr>
      <w:r>
        <w:t xml:space="preserve">.........</w:t>
      </w:r>
    </w:p>
    <w:p>
      <w:pPr>
        <w:pStyle w:val="BodyText"/>
      </w:pPr>
      <w:r>
        <w:t xml:space="preserve">Hắn vẫn im lặng , nhìn xa săm ra bờ biển , sóng lặng dần đi , màn chiều buôn xuống , nhỏ vẫn tiếp tục nói</w:t>
      </w:r>
    </w:p>
    <w:p>
      <w:pPr>
        <w:pStyle w:val="BodyText"/>
      </w:pPr>
      <w:r>
        <w:t xml:space="preserve">- Mày đang muốn giúp Nhi , muốn Nhi tránh xa khỏi Hắn</w:t>
      </w:r>
    </w:p>
    <w:p>
      <w:pPr>
        <w:pStyle w:val="BodyText"/>
      </w:pPr>
      <w:r>
        <w:t xml:space="preserve">..........</w:t>
      </w:r>
    </w:p>
    <w:p>
      <w:pPr>
        <w:pStyle w:val="BodyText"/>
      </w:pPr>
      <w:r>
        <w:t xml:space="preserve">Đáp lại nhỏ vẫn là sự lặng thinh của hắn , nhưng nhỏ không hề cảm thấy khó chịu về điều này, nhỏ vẫn tiếp tục nói</w:t>
      </w:r>
    </w:p>
    <w:p>
      <w:pPr>
        <w:pStyle w:val="BodyText"/>
      </w:pPr>
      <w:r>
        <w:t xml:space="preserve">- Mày biết không? Nhi nó thật sự yêu Anh ta , giúp , mình chẳng giúp được gì cho nó đâu , nó đang đau khổ ,...mình cần để cho nó yên tĩnh để nó quyết định đúng con đường mà nó nên đi</w:t>
      </w:r>
    </w:p>
    <w:p>
      <w:pPr>
        <w:pStyle w:val="BodyText"/>
      </w:pPr>
      <w:r>
        <w:t xml:space="preserve">- Không lẽ mày tính để nó vậy hoài , mày không an ủi nó à</w:t>
      </w:r>
    </w:p>
    <w:p>
      <w:pPr>
        <w:pStyle w:val="BodyText"/>
      </w:pPr>
      <w:r>
        <w:t xml:space="preserve">Cuối cùng hắn cũng lên tiếng , hắn trách móc nhỏ</w:t>
      </w:r>
    </w:p>
    <w:p>
      <w:pPr>
        <w:pStyle w:val="BodyText"/>
      </w:pPr>
      <w:r>
        <w:t xml:space="preserve">- Mày đang cho rằng , tao vô lương chi , bạn bè khốn khổ mà quảnh mặt làm ngơ sau , tao hiểu nó nhất , nó đang cần sự yêu tĩnh , mày không giúp được gì đâu</w:t>
      </w:r>
    </w:p>
    <w:p>
      <w:pPr>
        <w:pStyle w:val="BodyText"/>
      </w:pPr>
      <w:r>
        <w:t xml:space="preserve">Nhỏ đứng dậy bước đi để hắn lại , hắn suy nghĩ về nhưng điều nhỏ nói với hắn , có lẽ nó cần phải suy nghĩ .... lại....nhỏ nói đúng....</w:t>
      </w:r>
    </w:p>
    <w:p>
      <w:pPr>
        <w:pStyle w:val="Compact"/>
      </w:pPr>
      <w:r>
        <w:t xml:space="preserve">Đêm nay , anh không về nhà nữa , hơn nữa năm nay rồi , nó luôn ngồi chờ anh vô vọng , nữa năm năm nay trong căn nhà này không có sự hiện diện của anh</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ap 14</w:t>
      </w:r>
    </w:p>
    <w:p>
      <w:pPr>
        <w:pStyle w:val="BodyText"/>
      </w:pPr>
      <w:r>
        <w:t xml:space="preserve">12h khuya ............ tĩnh lặng........................................nó chìm sâu vào giấc ngủ............trong mơ ..............nó thấy anh và nó...................đang vui đùa vời nhau</w:t>
      </w:r>
    </w:p>
    <w:p>
      <w:pPr>
        <w:pStyle w:val="BodyText"/>
      </w:pPr>
      <w:r>
        <w:t xml:space="preserve">Anh về tự lúc nào , đã nữa năm nay đây là lần đầu tiên anh đặc chân vào căn nhà này , anh lên phòng , bước vào xem cô vợ bé bỏng ngày nào của mình , bây giờ đã xinh đẹp ra , năm nay nó đã 18 tuổi rồi , anh không có một lời chúc mừng sinh nhật với nó , anh giờ đang sống chung với cô bạn gái cũ của anh , anh có luyến tiếc về nó , năm nay đã 22 tuổi rồi con đâu...</w:t>
      </w:r>
    </w:p>
    <w:p>
      <w:pPr>
        <w:pStyle w:val="BodyText"/>
      </w:pPr>
      <w:r>
        <w:t xml:space="preserve">Mai Hồng Loan bạn gái cũ của anh , xinh đẹp , dịu dàng 22 tuổi , du học ở Pháp về</w:t>
      </w:r>
    </w:p>
    <w:p>
      <w:pPr>
        <w:pStyle w:val="BodyText"/>
      </w:pPr>
      <w:r>
        <w:t xml:space="preserve">Nó bất chợt tĩnh giấc , nó thấy anh tưởng chừng mình mơ , nó dụi hai con mắt của nó , như con mèo hoàng khiến anh phì cười vì bộ dạng của nó</w:t>
      </w:r>
    </w:p>
    <w:p>
      <w:pPr>
        <w:pStyle w:val="BodyText"/>
      </w:pPr>
      <w:r>
        <w:t xml:space="preserve">- Anh về rồi.</w:t>
      </w:r>
    </w:p>
    <w:p>
      <w:pPr>
        <w:pStyle w:val="BodyText"/>
      </w:pPr>
      <w:r>
        <w:t xml:space="preserve">- ừ , anh đã về</w:t>
      </w:r>
    </w:p>
    <w:p>
      <w:pPr>
        <w:pStyle w:val="BodyText"/>
      </w:pPr>
      <w:r>
        <w:t xml:space="preserve">- Nữa năm nay , anh đi đâu thế , anh biết không , em nhớ anh lắm</w:t>
      </w:r>
    </w:p>
    <w:p>
      <w:pPr>
        <w:pStyle w:val="BodyText"/>
      </w:pPr>
      <w:r>
        <w:t xml:space="preserve">- Bảo Nhi à , anh có chuyện cần nói với em</w:t>
      </w:r>
    </w:p>
    <w:p>
      <w:pPr>
        <w:pStyle w:val="BodyText"/>
      </w:pPr>
      <w:r>
        <w:t xml:space="preserve">- Chuyện gì?</w:t>
      </w:r>
    </w:p>
    <w:p>
      <w:pPr>
        <w:pStyle w:val="BodyText"/>
      </w:pPr>
      <w:r>
        <w:t xml:space="preserve">Nó nhíu mày khó hiểu</w:t>
      </w:r>
    </w:p>
    <w:p>
      <w:pPr>
        <w:pStyle w:val="Compact"/>
      </w:pPr>
      <w:r>
        <w:t xml:space="preserve">- Chúng ta ly hôn đ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ap 15</w:t>
      </w:r>
    </w:p>
    <w:p>
      <w:pPr>
        <w:pStyle w:val="BodyText"/>
      </w:pPr>
      <w:r>
        <w:t xml:space="preserve">Nó như không tin vào tai mình nữa , nó muốn khóc</w:t>
      </w:r>
    </w:p>
    <w:p>
      <w:pPr>
        <w:pStyle w:val="BodyText"/>
      </w:pPr>
      <w:r>
        <w:t xml:space="preserve">- Tại sau?</w:t>
      </w:r>
    </w:p>
    <w:p>
      <w:pPr>
        <w:pStyle w:val="BodyText"/>
      </w:pPr>
      <w:r>
        <w:t xml:space="preserve">Anh im lặng nhìn nó đầy chìu mến</w:t>
      </w:r>
    </w:p>
    <w:p>
      <w:pPr>
        <w:pStyle w:val="BodyText"/>
      </w:pPr>
      <w:r>
        <w:t xml:space="preserve">- Bởi vì , người anh yêu đã trở về ..... nữa năm trước anh đã dọn ra và sống chung với cô ấy như vợ chồng , anh còn yêu cô ấy</w:t>
      </w:r>
    </w:p>
    <w:p>
      <w:pPr>
        <w:pStyle w:val="BodyText"/>
      </w:pPr>
      <w:r>
        <w:t xml:space="preserve">Vậy là Tuyết Linh đã nói đúng , không................không.........nó không muốn mất Anh , nó ao khóc to lên</w:t>
      </w:r>
    </w:p>
    <w:p>
      <w:pPr>
        <w:pStyle w:val="BodyText"/>
      </w:pPr>
      <w:r>
        <w:t xml:space="preserve">- Đừng chia tay , .... em xin .....anh.....đó....!.....</w:t>
      </w:r>
    </w:p>
    <w:p>
      <w:pPr>
        <w:pStyle w:val="BodyText"/>
      </w:pPr>
      <w:r>
        <w:t xml:space="preserve">Nó nói trong tiếng khóc , anh nhìn nó khóc , anh cảm giác như hàng ngàn mũi tên đâm thủng tim anh vậy</w:t>
      </w:r>
    </w:p>
    <w:p>
      <w:pPr>
        <w:pStyle w:val="BodyText"/>
      </w:pPr>
      <w:r>
        <w:t xml:space="preserve">- Em ........ yêu ....anh</w:t>
      </w:r>
    </w:p>
    <w:p>
      <w:pPr>
        <w:pStyle w:val="BodyText"/>
      </w:pPr>
      <w:r>
        <w:t xml:space="preserve">- Vì thế xin đừng chia tay</w:t>
      </w:r>
    </w:p>
    <w:p>
      <w:pPr>
        <w:pStyle w:val="BodyText"/>
      </w:pPr>
      <w:r>
        <w:t xml:space="preserve">Anh ngạc nhiên nhìn nó , nữa năm trước đang trên đường về với nó , thì anh vô tình gặp lại một người , một người anh không thể nào quên</w:t>
      </w:r>
    </w:p>
    <w:p>
      <w:pPr>
        <w:pStyle w:val="BodyText"/>
      </w:pPr>
      <w:r>
        <w:t xml:space="preserve">- Hồng Loan....</w:t>
      </w:r>
    </w:p>
    <w:p>
      <w:pPr>
        <w:pStyle w:val="BodyText"/>
      </w:pPr>
      <w:r>
        <w:t xml:space="preserve">- Thiên Tuấn</w:t>
      </w:r>
    </w:p>
    <w:p>
      <w:pPr>
        <w:pStyle w:val="BodyText"/>
      </w:pPr>
      <w:r>
        <w:t xml:space="preserve">Hai người nhìn nhau , anh không còn ăn cơm với nó nữa , vài tháng sau anh cũng dọn ra riêng sống mà nó không hề hay biết chuyện gì</w:t>
      </w:r>
    </w:p>
    <w:p>
      <w:pPr>
        <w:pStyle w:val="BodyText"/>
      </w:pPr>
      <w:r>
        <w:t xml:space="preserve">....................... trở về với thực tại........................</w:t>
      </w:r>
    </w:p>
    <w:p>
      <w:pPr>
        <w:pStyle w:val="BodyText"/>
      </w:pPr>
      <w:r>
        <w:t xml:space="preserve">Nó nhìn anh vô hồn , nó bậc tiếng nói</w:t>
      </w:r>
    </w:p>
    <w:p>
      <w:pPr>
        <w:pStyle w:val="Compact"/>
      </w:pPr>
      <w:r>
        <w:t xml:space="preserve">- Cho em 3 năm đi , nếu trong vòng 3 năm anh không yêu em , thì em sẽ buông tay ra để anh đ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ap 16</w:t>
      </w:r>
    </w:p>
    <w:p>
      <w:pPr>
        <w:pStyle w:val="BodyText"/>
      </w:pPr>
      <w:r>
        <w:t xml:space="preserve">Anh khẽ nhíu lông mài nhìn nó</w:t>
      </w:r>
    </w:p>
    <w:p>
      <w:pPr>
        <w:pStyle w:val="BodyText"/>
      </w:pPr>
      <w:r>
        <w:t xml:space="preserve">- Tại sau , em phải làm như vậy</w:t>
      </w:r>
    </w:p>
    <w:p>
      <w:pPr>
        <w:pStyle w:val="BodyText"/>
      </w:pPr>
      <w:r>
        <w:t xml:space="preserve">- Vì em yêu anh</w:t>
      </w:r>
    </w:p>
    <w:p>
      <w:pPr>
        <w:pStyle w:val="BodyText"/>
      </w:pPr>
      <w:r>
        <w:t xml:space="preserve">- Thôi được rồi</w:t>
      </w:r>
    </w:p>
    <w:p>
      <w:pPr>
        <w:pStyle w:val="BodyText"/>
      </w:pPr>
      <w:r>
        <w:t xml:space="preserve">- Em muốn anh dọn về đây sống chung với em nhưng vợ chồng thật thụ , cùng ăn cơm , cùng hẹn hò , 3 năm này anh không được gặp chị ấy , anh đồng ý không</w:t>
      </w:r>
    </w:p>
    <w:p>
      <w:pPr>
        <w:pStyle w:val="BodyText"/>
      </w:pPr>
      <w:r>
        <w:t xml:space="preserve">Anh nhìn nó , ngôi bất động , nhưng rồi cũng đồng ý , có lẽ anh cũng muốn cho cả hai một cơ hội , để biết tình cảm của mình là gì.</w:t>
      </w:r>
    </w:p>
    <w:p>
      <w:pPr>
        <w:pStyle w:val="BodyText"/>
      </w:pPr>
      <w:r>
        <w:t xml:space="preserve">Nhỏ đang lang thang trên vỉa hè thì gặp hắn , hăn đang đi cùng một cô gái , đúng là một cái tên vô cùng lăng-nhăng mà , ta đây thì ghét thế</w:t>
      </w:r>
    </w:p>
    <w:p>
      <w:pPr>
        <w:pStyle w:val="BodyText"/>
      </w:pPr>
      <w:r>
        <w:t xml:space="preserve">- Mày đang đi cùng cô nào xinh thế kia</w:t>
      </w:r>
    </w:p>
    <w:p>
      <w:pPr>
        <w:pStyle w:val="BodyText"/>
      </w:pPr>
      <w:r>
        <w:t xml:space="preserve">- Gà mới của tao , xinh không</w:t>
      </w:r>
    </w:p>
    <w:p>
      <w:pPr>
        <w:pStyle w:val="BodyText"/>
      </w:pPr>
      <w:r>
        <w:t xml:space="preserve">Hắn hứng hở khoe khoang</w:t>
      </w:r>
    </w:p>
    <w:p>
      <w:pPr>
        <w:pStyle w:val="BodyText"/>
      </w:pPr>
      <w:r>
        <w:t xml:space="preserve">Nhỏ thấy cô gái bên cạnh hắn cứ nhìn nhỏ chằm chằm , nhỏ thấy mắc cười , cũng có chút đau lòng , bất chợt hắn lên tiếng</w:t>
      </w:r>
    </w:p>
    <w:p>
      <w:pPr>
        <w:pStyle w:val="BodyText"/>
      </w:pPr>
      <w:r>
        <w:t xml:space="preserve">- Còn mày đi đâu đây</w:t>
      </w:r>
    </w:p>
    <w:p>
      <w:pPr>
        <w:pStyle w:val="BodyText"/>
      </w:pPr>
      <w:r>
        <w:t xml:space="preserve">- Tao đi dạo , đi Bar không</w:t>
      </w:r>
    </w:p>
    <w:p>
      <w:pPr>
        <w:pStyle w:val="BodyText"/>
      </w:pPr>
      <w:r>
        <w:t xml:space="preserve">Nhỏ đề nghị thẳng thừng , hắn có chút hơi khóc chịu , nhỏ mặt cái ao ngắn tới ngực với cái áo buộc ngoài cũng ngắn tới ngục , quần sóc , để lộ nguyên đường cong của người với cái chân thoan dài của nhỏ , hắn có chút giận dự , hơi lạnh nhạt với nhỏ , khiến nhỏ hơi khó chịu</w:t>
      </w:r>
    </w:p>
    <w:p>
      <w:pPr>
        <w:pStyle w:val="Compact"/>
      </w:pPr>
      <w:r>
        <w:t xml:space="preserve">- Đi thì đ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ap 17</w:t>
      </w:r>
    </w:p>
    <w:p>
      <w:pPr>
        <w:pStyle w:val="BodyText"/>
      </w:pPr>
      <w:r>
        <w:t xml:space="preserve">........ Quán Bar ..........</w:t>
      </w:r>
    </w:p>
    <w:p>
      <w:pPr>
        <w:pStyle w:val="BodyText"/>
      </w:pPr>
      <w:r>
        <w:t xml:space="preserve">Nhỏ ăn mặt quá ư là sexy , đẹp không tả nỗi , từ lúc bước vào quán đến giờ , bọn con trai đều dồn mắt nhìn về phía nhỏ , nhỏ nhảy điên cuồng , tự nhiên lúc này hắn cảm hơi khó chịu , buông cô gái bên cạnh ra , tiến về nhỏ dẫn đi mất , nhỏ a oa ỏa lên , mọi người điều ngạc nhiên nhìn 2 người</w:t>
      </w:r>
    </w:p>
    <w:p>
      <w:pPr>
        <w:pStyle w:val="BodyText"/>
      </w:pPr>
      <w:r>
        <w:t xml:space="preserve">- Ế , mày làm cái trò gì thế , khó khăng lắm tao mới cua được một đống con trai mà</w:t>
      </w:r>
    </w:p>
    <w:p>
      <w:pPr>
        <w:pStyle w:val="BodyText"/>
      </w:pPr>
      <w:r>
        <w:t xml:space="preserve">..........</w:t>
      </w:r>
    </w:p>
    <w:p>
      <w:pPr>
        <w:pStyle w:val="BodyText"/>
      </w:pPr>
      <w:r>
        <w:t xml:space="preserve">Hắn im lặng , không trả lời</w:t>
      </w:r>
    </w:p>
    <w:p>
      <w:pPr>
        <w:pStyle w:val="BodyText"/>
      </w:pPr>
      <w:r>
        <w:t xml:space="preserve">Hắn không hiểu sau lại nổi giận lên khi nghe câu này ........ xoay lại quát nhỏ khiến nhỏ giật mình</w:t>
      </w:r>
    </w:p>
    <w:p>
      <w:pPr>
        <w:pStyle w:val="BodyText"/>
      </w:pPr>
      <w:r>
        <w:t xml:space="preserve">- Im đi</w:t>
      </w:r>
    </w:p>
    <w:p>
      <w:pPr>
        <w:pStyle w:val="BodyText"/>
      </w:pPr>
      <w:r>
        <w:t xml:space="preserve">- Nè ! mày làm sau thế , ruốc cuộc là có chuyện gì?</w:t>
      </w:r>
    </w:p>
    <w:p>
      <w:pPr>
        <w:pStyle w:val="BodyText"/>
      </w:pPr>
      <w:r>
        <w:t xml:space="preserve">- Tao bảo mày im đi mà</w:t>
      </w:r>
    </w:p>
    <w:p>
      <w:pPr>
        <w:pStyle w:val="BodyText"/>
      </w:pPr>
      <w:r>
        <w:t xml:space="preserve">Nhỏ không dám nói câu nào , để cho hắn lôi đi , hắn dẫn nhỏ tới một đồi núi , nơi đây thật yên tĩnh , đẹp làm sau , quá thơ mộng , lý tưởng để làm nơi tỏ tình, nhỏ quay lại nhìn hắn , hắn vẫn còn đang tức giận , không hiểu sau lúc này nhỏ cảm thấy đau , ruốc cuộc là có chuyện gì , hắn tại sau lại như thế , nhỏ lo lắng cho hắn dữ lắm , không biết là đã có chuyện gì xảy ra với hắn rồi.</w:t>
      </w:r>
    </w:p>
    <w:p>
      <w:pPr>
        <w:pStyle w:val="BodyText"/>
      </w:pPr>
      <w:r>
        <w:t xml:space="preserve">......................</w:t>
      </w:r>
    </w:p>
    <w:p>
      <w:pPr>
        <w:pStyle w:val="BodyText"/>
      </w:pPr>
      <w:r>
        <w:t xml:space="preserve">......................</w:t>
      </w:r>
    </w:p>
    <w:p>
      <w:pPr>
        <w:pStyle w:val="BodyText"/>
      </w:pPr>
      <w:r>
        <w:t xml:space="preserve">Hai người lặng im nhỏ đứng phía sau nhìn hắn , mặt buồn tanh chap 17</w:t>
      </w:r>
    </w:p>
    <w:p>
      <w:pPr>
        <w:pStyle w:val="BodyText"/>
      </w:pPr>
      <w:r>
        <w:t xml:space="preserve">- Cậu đừng ăn mặt như thế khi vào quán Bar nữa</w:t>
      </w:r>
    </w:p>
    <w:p>
      <w:pPr>
        <w:pStyle w:val="BodyText"/>
      </w:pPr>
      <w:r>
        <w:t xml:space="preserve">Đổi cách xưng hô , sau lại như vậy , sau tự nhiên cậu ấy lại nói như vậy , sau lại đổi cách xưng hô thế , nó run người , mắt hơn ngân ngân</w:t>
      </w:r>
    </w:p>
    <w:p>
      <w:pPr>
        <w:pStyle w:val="BodyText"/>
      </w:pPr>
      <w:r>
        <w:t xml:space="preserve">- Tại sau ?</w:t>
      </w:r>
    </w:p>
    <w:p>
      <w:pPr>
        <w:pStyle w:val="BodyText"/>
      </w:pPr>
      <w:r>
        <w:t xml:space="preserve">- Tại vì tôi không thích</w:t>
      </w:r>
    </w:p>
    <w:p>
      <w:pPr>
        <w:pStyle w:val="BodyText"/>
      </w:pPr>
      <w:r>
        <w:t xml:space="preserve">Hắn đôỵ nhiên quát nhỏ , khiến nhỏ rùng mình , không khỏi ngạc nhiên nhìn hắn , chắc hắn đang nói giỡn , giỡn chơi mà</w:t>
      </w:r>
    </w:p>
    <w:p>
      <w:pPr>
        <w:pStyle w:val="BodyText"/>
      </w:pPr>
      <w:r>
        <w:t xml:space="preserve">- Mày sau thế ! có chuyện gì xảy ra với mày à</w:t>
      </w:r>
    </w:p>
    <w:p>
      <w:pPr>
        <w:pStyle w:val="BodyText"/>
      </w:pPr>
      <w:r>
        <w:t xml:space="preserve">Hắn sựt nhớ ra điều gì đó , đúng rồi cả 2 đứa chỉ là bạn bè mà , không nên đi quá xa cho chuyện này hắn mỉn cười chua xót</w:t>
      </w:r>
    </w:p>
    <w:p>
      <w:pPr>
        <w:pStyle w:val="BodyText"/>
      </w:pPr>
      <w:r>
        <w:t xml:space="preserve">- Xin lỗi</w:t>
      </w:r>
    </w:p>
    <w:p>
      <w:pPr>
        <w:pStyle w:val="BodyText"/>
      </w:pPr>
      <w:r>
        <w:t xml:space="preserve">Hắn lạnh tanh bước qua nhỏ, khiến nhỏ hơi khó chịu , nhỏ sẽ chẳng bao giờ đuổi theo hắn đâu , vì đó mơi chính là nhỏ</w:t>
      </w:r>
    </w:p>
    <w:p>
      <w:pPr>
        <w:pStyle w:val="BodyText"/>
      </w:pPr>
      <w:r>
        <w:t xml:space="preserve">- Anh xin lỗi , anh sẽ giải quyết thủ tục nhanh , sau 3 năm anh nhất định sẽ cưới em mà Hồng Loan</w:t>
      </w:r>
    </w:p>
    <w:p>
      <w:pPr>
        <w:pStyle w:val="BodyText"/>
      </w:pPr>
      <w:r>
        <w:t xml:space="preserve">- Tại sau</w:t>
      </w:r>
    </w:p>
    <w:p>
      <w:pPr>
        <w:pStyle w:val="BodyText"/>
      </w:pPr>
      <w:r>
        <w:t xml:space="preserve">- Em vốn biết đây là hôn ước giữa 2 gia đình , nên anh cần có thời gian để giải quyết nó</w:t>
      </w:r>
    </w:p>
    <w:p>
      <w:pPr>
        <w:pStyle w:val="BodyText"/>
      </w:pPr>
      <w:r>
        <w:t xml:space="preserve">- Em tin anh</w:t>
      </w:r>
    </w:p>
    <w:p>
      <w:pPr>
        <w:pStyle w:val="BodyText"/>
      </w:pPr>
      <w:r>
        <w:t xml:space="preserve">- Cảm ơn em</w:t>
      </w:r>
    </w:p>
    <w:p>
      <w:pPr>
        <w:pStyle w:val="Compact"/>
      </w:pPr>
      <w:r>
        <w:t xml:space="preserve">Đây là lần cuối anh gặp Hồng Loan , vì nó không muốn anh gặp cô ấy nữa , nó muốn duy trì mối quan hệ giữa nó và anh , hai sống như vợ chồng thật , ngủ chung một cái gường , nó ép anh phải hôn nó , ngày nào cũng thế , xong nó mới chịu đi ngủ</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ap 18</w:t>
      </w:r>
    </w:p>
    <w:p>
      <w:pPr>
        <w:pStyle w:val="BodyText"/>
      </w:pPr>
      <w:r>
        <w:t xml:space="preserve">Hôm nay , anh gặp đối tác nên không thể về với nó được , nó đi học về cứ ngồi thẫn thơ chờ anh , anh về ....khuya lắm rồi , anh say bí tỉ , trong cơn say anh liên tục gọi Hồng Loan , đã 3 năm qua anh vẫn chưa thể quên được cô ấy sau , tại sau chứ , tại sau , nước mắt nó bắt đầu rơi , nó nhớ tới lờ nhỏ cách đây 2 năm về trước nhỏ đã đoạt được học bỗng du học ở Pháp .</w:t>
      </w:r>
    </w:p>
    <w:p>
      <w:pPr>
        <w:pStyle w:val="BodyText"/>
      </w:pPr>
      <w:r>
        <w:t xml:space="preserve">- Mày nhớ , buông được thì buông</w:t>
      </w:r>
    </w:p>
    <w:p>
      <w:pPr>
        <w:pStyle w:val="BodyText"/>
      </w:pPr>
      <w:r>
        <w:t xml:space="preserve">- Tao biết rồi - nó cười buồn tuyển nhỏ ra sân bay</w:t>
      </w:r>
    </w:p>
    <w:p>
      <w:pPr>
        <w:pStyle w:val="BodyText"/>
      </w:pPr>
      <w:r>
        <w:t xml:space="preserve">Cái ngày nhỏ đi hắn như điên lao thẳng ra sân bay như đã quá muộn , nhỏ đã lên máy bay sang pháp , hắn cho người sang pháp lật tung pháp lên bằng mọi cách phải tìm được nhỏ nhưng vô vọng hắn bây giờ lao đầu vào công việc để quên nhỏ đi , hắn yêu nhỏ , yêu nhiều lắm , nhỏ bên này cũng nhớ hắn , nhỏ biết đã 5 năm qua , kể từ cái ngày nhỏ rời khỏi nhà đó , nhỏ chưa bao giờ quay lại đó , nó đã kể cho hắn nghe về sự thật , hắn đau lòng ,..hắn nhớ tới nhỏ nhiều hơn khi nghe nó kể về sự thật của nhỏ</w:t>
      </w:r>
    </w:p>
    <w:p>
      <w:pPr>
        <w:pStyle w:val="BodyText"/>
      </w:pPr>
      <w:r>
        <w:t xml:space="preserve">Hắn lao tới nhà nhỏ , hắn muốn biết tin tức về nhỏ từ ông quản gian hay cô chị của nhỏ</w:t>
      </w:r>
    </w:p>
    <w:p>
      <w:pPr>
        <w:pStyle w:val="BodyText"/>
      </w:pPr>
      <w:r>
        <w:t xml:space="preserve">- Quản gia ông có biết bây giờ Tuyết Linh đang ở đâu không</w:t>
      </w:r>
    </w:p>
    <w:p>
      <w:pPr>
        <w:pStyle w:val="BodyText"/>
      </w:pPr>
      <w:r>
        <w:t xml:space="preserve">- Chuyện này , lão cũng không rõ , thì như có mấy lần cô ấy có liên lạc với tiểu thư đó , cậu hỏi thử xem .</w:t>
      </w:r>
    </w:p>
    <w:p>
      <w:pPr>
        <w:pStyle w:val="BodyText"/>
      </w:pPr>
      <w:r>
        <w:t xml:space="preserve">Hắn như điên lao vào nhà tìm chị nó</w:t>
      </w:r>
    </w:p>
    <w:p>
      <w:pPr>
        <w:pStyle w:val="BodyText"/>
      </w:pPr>
      <w:r>
        <w:t xml:space="preserve">- Cô biết Tuyết Linh ở đâu không</w:t>
      </w:r>
    </w:p>
    <w:p>
      <w:pPr>
        <w:pStyle w:val="BodyText"/>
      </w:pPr>
      <w:r>
        <w:t xml:space="preserve">Chị nó hơi sững sờ</w:t>
      </w:r>
    </w:p>
    <w:p>
      <w:pPr>
        <w:pStyle w:val="BodyText"/>
      </w:pPr>
      <w:r>
        <w:t xml:space="preserve">- Không</w:t>
      </w:r>
    </w:p>
    <w:p>
      <w:pPr>
        <w:pStyle w:val="Compact"/>
      </w:pPr>
      <w:r>
        <w:t xml:space="preserve">- Thế thì cô ta đi đâu chứ , đi đâu suốt 2 năm trời mà không chịu về , hắn cầm cái ly quăng xuống , mọi người kinh sợ không ai dám lại gần hắ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ap 19</w:t>
      </w:r>
    </w:p>
    <w:p>
      <w:pPr>
        <w:pStyle w:val="BodyText"/>
      </w:pPr>
      <w:r>
        <w:t xml:space="preserve">Tối đó , anh với nó đã có quan hệ với nhau , kể từ ngày đó , anh hay nhậu say mèm khi biết mình quan hệ với nó , nó biết , nó đau lòng và nó quyết định , chọn cách ra đi , sẽ tốt cho hai bên , nó khóc , anh về tới nhà không thấy nó đâu chỉ thấy bức thư với cái hợp đồng mà anh với nó đã làm trước đó</w:t>
      </w:r>
    </w:p>
    <w:p>
      <w:pPr>
        <w:pStyle w:val="BodyText"/>
      </w:pPr>
      <w:r>
        <w:t xml:space="preserve">Anh em xin lỗi , vì đã giữ chân anh suốt 3 năm qua , em xin lỗi , đơn ly hôn em đã kí rồi , anh hãy tới với chị Hồng Loan đi</w:t>
      </w:r>
    </w:p>
    <w:p>
      <w:pPr>
        <w:pStyle w:val="BodyText"/>
      </w:pPr>
      <w:r>
        <w:t xml:space="preserve">chúc anh hạnh phúc</w:t>
      </w:r>
    </w:p>
    <w:p>
      <w:pPr>
        <w:pStyle w:val="BodyText"/>
      </w:pPr>
      <w:r>
        <w:t xml:space="preserve">Người luôn yêu anh</w:t>
      </w:r>
    </w:p>
    <w:p>
      <w:pPr>
        <w:pStyle w:val="BodyText"/>
      </w:pPr>
      <w:r>
        <w:t xml:space="preserve">Bảo Nhi</w:t>
      </w:r>
    </w:p>
    <w:p>
      <w:pPr>
        <w:pStyle w:val="BodyText"/>
      </w:pPr>
      <w:r>
        <w:t xml:space="preserve">Anh đọc xong như điên bay ra đường tìm nó , như không thấy , nó đến bác sĩ nhận kết quả , nó biết mình mang thai với anh , nó vui lắm nhưng nó không dùng chuyện này để uy hiếp anh , có được anh</w:t>
      </w:r>
    </w:p>
    <w:p>
      <w:pPr>
        <w:pStyle w:val="Compact"/>
      </w:pPr>
      <w:r>
        <w:t xml:space="preserve">Ông nhỏ đột nhiên lên cơn đau tim , đưa vào cấp cứu gấp , ông nhỏ nhận ra , mình không nên tin mê tính dị đoan mà gạt nhỏ sang một bên , ông nhỏ muốn gặp nhỏ lần cuối , nhưng không không ai biết nhỏ ở đâu , người nhà nhỏ cũng ân hận về tội lỗi của mình , muốn bù lắp cho nhỏ Hắn và Nó cũng có vào thăm ông Nhỏ thì gặp Anh , Anh không kiềm được cơn tức giận khi thấy Hắn quàng vai nó đi vào anh đã xông vào đánh cho hắn một chặn , nó ngăn lạ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ap 20</w:t>
      </w:r>
    </w:p>
    <w:p>
      <w:pPr>
        <w:pStyle w:val="BodyText"/>
      </w:pPr>
      <w:r>
        <w:t xml:space="preserve">- Anh làm cái gì vậy</w:t>
      </w:r>
    </w:p>
    <w:p>
      <w:pPr>
        <w:pStyle w:val="BodyText"/>
      </w:pPr>
      <w:r>
        <w:t xml:space="preserve">- Bảo Nhi anh yêu em , em quay về với anh đi</w:t>
      </w:r>
    </w:p>
    <w:p>
      <w:pPr>
        <w:pStyle w:val="BodyText"/>
      </w:pPr>
      <w:r>
        <w:t xml:space="preserve">Nó ngưng động lại , nó vui lắm , anh đã yêu nó rồi</w:t>
      </w:r>
    </w:p>
    <w:p>
      <w:pPr>
        <w:pStyle w:val="BodyText"/>
      </w:pPr>
      <w:r>
        <w:t xml:space="preserve">- Anh biết mình có lỗi với em , nhưng 3 năm qua anh nhận ra một điều anh yêu em không phải Hồng Loan , anh đã nói rõ với cô ta rôi</w:t>
      </w:r>
    </w:p>
    <w:p>
      <w:pPr>
        <w:pStyle w:val="BodyText"/>
      </w:pPr>
      <w:r>
        <w:t xml:space="preserve">Nó òa khóc , chạy lại sa vào lòng anh , nó khóc sướt mướt</w:t>
      </w:r>
    </w:p>
    <w:p>
      <w:pPr>
        <w:pStyle w:val="BodyText"/>
      </w:pPr>
      <w:r>
        <w:t xml:space="preserve">Nó lí nhí</w:t>
      </w:r>
    </w:p>
    <w:p>
      <w:pPr>
        <w:pStyle w:val="BodyText"/>
      </w:pPr>
      <w:r>
        <w:t xml:space="preserve">- Chồng ơi! em cũng yêu anh nhiều lắm</w:t>
      </w:r>
    </w:p>
    <w:p>
      <w:pPr>
        <w:pStyle w:val="BodyText"/>
      </w:pPr>
      <w:r>
        <w:t xml:space="preserve">Bác sĩ nói ông nhỏ chỉ sống được 1 tháng nữa thôi .</w:t>
      </w:r>
    </w:p>
    <w:p>
      <w:pPr>
        <w:pStyle w:val="BodyText"/>
      </w:pPr>
      <w:r>
        <w:t xml:space="preserve">- Nếu như , ông gặp Bác sĩ Saely thì ông có cơ hội sống được thêm 4 năm nữa</w:t>
      </w:r>
    </w:p>
    <w:p>
      <w:pPr>
        <w:pStyle w:val="BodyText"/>
      </w:pPr>
      <w:r>
        <w:t xml:space="preserve">Người nhà nhỏ vồn tới hỏi</w:t>
      </w:r>
    </w:p>
    <w:p>
      <w:pPr>
        <w:pStyle w:val="BodyText"/>
      </w:pPr>
      <w:r>
        <w:t xml:space="preserve">- Vậy chúng tôi biết tìm cô ấy ở đâu</w:t>
      </w:r>
    </w:p>
    <w:p>
      <w:pPr>
        <w:pStyle w:val="BodyText"/>
      </w:pPr>
      <w:r>
        <w:t xml:space="preserve">- Chuyện này , tôi không rõ , cô ấy du học bên Pháp , đi khắp nơi từng cứu được nhiều người như ông đây</w:t>
      </w:r>
    </w:p>
    <w:p>
      <w:pPr>
        <w:pStyle w:val="BodyText"/>
      </w:pPr>
      <w:r>
        <w:t xml:space="preserve">Người nhà nhỏ như vô vọng</w:t>
      </w:r>
    </w:p>
    <w:p>
      <w:pPr>
        <w:pStyle w:val="BodyText"/>
      </w:pPr>
      <w:r>
        <w:t xml:space="preserve">Bất chợt nó nhận được điện thoại của nhỏ nói hôm nay về , nó reo lên vui sướng</w:t>
      </w:r>
    </w:p>
    <w:p>
      <w:pPr>
        <w:pStyle w:val="BodyText"/>
      </w:pPr>
      <w:r>
        <w:t xml:space="preserve">- Tuyết Linh , hôm nay nó về , tao biểu nó tới bệnh viện luôn rồi</w:t>
      </w:r>
    </w:p>
    <w:p>
      <w:pPr>
        <w:pStyle w:val="BodyText"/>
      </w:pPr>
      <w:r>
        <w:t xml:space="preserve">- Thiệt sau</w:t>
      </w:r>
    </w:p>
    <w:p>
      <w:pPr>
        <w:pStyle w:val="Compact"/>
      </w:pPr>
      <w:r>
        <w:t xml:space="preserve">Hắn mừng rỡ , dồn hỏi nó , ai cũng vui hết , nhất là hắn , lần này nhất định hắn sẽ dữ nhỏ ở bên cạnh mình , không cho đi nữa</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ap 21</w:t>
      </w:r>
    </w:p>
    <w:p>
      <w:pPr>
        <w:pStyle w:val="BodyText"/>
      </w:pPr>
      <w:r>
        <w:t xml:space="preserve">Nhỏ vừa tới bệnh viện , là lao tới nó ngay , nhỏ vui lắm</w:t>
      </w:r>
    </w:p>
    <w:p>
      <w:pPr>
        <w:pStyle w:val="BodyText"/>
      </w:pPr>
      <w:r>
        <w:t xml:space="preserve">- Ôi! honey , tao yêu mày lắm , nhớ mày quá hà</w:t>
      </w:r>
    </w:p>
    <w:p>
      <w:pPr>
        <w:pStyle w:val="BodyText"/>
      </w:pPr>
      <w:r>
        <w:t xml:space="preserve">- Mày coi chừng con tao mạy</w:t>
      </w:r>
    </w:p>
    <w:p>
      <w:pPr>
        <w:pStyle w:val="BodyText"/>
      </w:pPr>
      <w:r>
        <w:t xml:space="preserve">Mọi người ngạc nhiên quay về phía nó</w:t>
      </w:r>
    </w:p>
    <w:p>
      <w:pPr>
        <w:pStyle w:val="BodyText"/>
      </w:pPr>
      <w:r>
        <w:t xml:space="preserve">- Em có con hồi nào thế</w:t>
      </w:r>
    </w:p>
    <w:p>
      <w:pPr>
        <w:pStyle w:val="BodyText"/>
      </w:pPr>
      <w:r>
        <w:t xml:space="preserve">- Anh quên cái đêm hôm đó rồi à</w:t>
      </w:r>
    </w:p>
    <w:p>
      <w:pPr>
        <w:pStyle w:val="BodyText"/>
      </w:pPr>
      <w:r>
        <w:t xml:space="preserve">Anh chợt nhớ ra , anh ôm chặc nó vào lòng , lúc này nhỏ mới xoay lại thấy người nhà của mình , nhỏ có chút ái ngại</w:t>
      </w:r>
    </w:p>
    <w:p>
      <w:pPr>
        <w:pStyle w:val="BodyText"/>
      </w:pPr>
      <w:r>
        <w:t xml:space="preserve">Nhỏ cúi đầu , bất chợt hắn chạy tới ôm nhỏ , nhỏ ngạc nhiên , nhưng rồi lại tung cước hắn đá hắn ra , văng vào vách tường</w:t>
      </w:r>
    </w:p>
    <w:p>
      <w:pPr>
        <w:pStyle w:val="BodyText"/>
      </w:pPr>
      <w:r>
        <w:t xml:space="preserve">- Ha Ha mấy năm không gặp , ông chưa bỏ được cái tính dê sòm của ông hả</w:t>
      </w:r>
    </w:p>
    <w:p>
      <w:pPr>
        <w:pStyle w:val="BodyText"/>
      </w:pPr>
      <w:r>
        <w:t xml:space="preserve">- Bà học võ hồi nào thế</w:t>
      </w:r>
    </w:p>
    <w:p>
      <w:pPr>
        <w:pStyle w:val="BodyText"/>
      </w:pPr>
      <w:r>
        <w:t xml:space="preserve">- Lâu rồi</w:t>
      </w:r>
    </w:p>
    <w:p>
      <w:pPr>
        <w:pStyle w:val="BodyText"/>
      </w:pPr>
      <w:r>
        <w:t xml:space="preserve">Nhỏ xoay lại nhìn ông nhỏ</w:t>
      </w:r>
    </w:p>
    <w:p>
      <w:pPr>
        <w:pStyle w:val="BodyText"/>
      </w:pPr>
      <w:r>
        <w:t xml:space="preserve">- Ông....ông...</w:t>
      </w:r>
    </w:p>
    <w:p>
      <w:pPr>
        <w:pStyle w:val="BodyText"/>
      </w:pPr>
      <w:r>
        <w:t xml:space="preserve">Nhỏ không nói nên lời ông nó lên tiếng đầu tiên</w:t>
      </w:r>
    </w:p>
    <w:p>
      <w:pPr>
        <w:pStyle w:val="BodyText"/>
      </w:pPr>
      <w:r>
        <w:t xml:space="preserve">- Ta xin lỗi , ta không nên mê tín mà ruồng bỏ cháu</w:t>
      </w:r>
    </w:p>
    <w:p>
      <w:pPr>
        <w:pStyle w:val="Compact"/>
      </w:pPr>
      <w:r>
        <w:t xml:space="preserve">Cha mẹ của nhỏ , anh của nhỏ cũng xoay lại nhìn nhỏ nói xin lỗi ôm nhỏ vào lòng , ông bác sĩ bước vào ngạc nhiên , hốt lên</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ap 22</w:t>
      </w:r>
    </w:p>
    <w:p>
      <w:pPr>
        <w:pStyle w:val="BodyText"/>
      </w:pPr>
      <w:r>
        <w:t xml:space="preserve">- Saely</w:t>
      </w:r>
    </w:p>
    <w:p>
      <w:pPr>
        <w:pStyle w:val="BodyText"/>
      </w:pPr>
      <w:r>
        <w:t xml:space="preserve">Nhỏ ngạc nhiên quay lại , bắt tay chào ông</w:t>
      </w:r>
    </w:p>
    <w:p>
      <w:pPr>
        <w:pStyle w:val="BodyText"/>
      </w:pPr>
      <w:r>
        <w:t xml:space="preserve">- Chào ông , lâu lắm rồi mới gặp ông đó , kể từ cái ngày đó nhỉ</w:t>
      </w:r>
    </w:p>
    <w:p>
      <w:pPr>
        <w:pStyle w:val="BodyText"/>
      </w:pPr>
      <w:r>
        <w:t xml:space="preserve">Ông bác sĩ xoay lại giới thiệu với mọi người</w:t>
      </w:r>
    </w:p>
    <w:p>
      <w:pPr>
        <w:pStyle w:val="BodyText"/>
      </w:pPr>
      <w:r>
        <w:t xml:space="preserve">- Đây là người mà tui nói với mọi người lúc nãy 21 tuổi nhưng cô ấy đã lập nên kì tích đáng kể</w:t>
      </w:r>
    </w:p>
    <w:p>
      <w:pPr>
        <w:pStyle w:val="BodyText"/>
      </w:pPr>
      <w:r>
        <w:t xml:space="preserve">Mọi người nhìn nó ngạc nhiên , nó cắn lưỡi , ông bác sĩ quay lại nhìn nó</w:t>
      </w:r>
    </w:p>
    <w:p>
      <w:pPr>
        <w:pStyle w:val="BodyText"/>
      </w:pPr>
      <w:r>
        <w:t xml:space="preserve">- Ta tưởng cháu , cứ đi chu du khắp thiên hạ chứ</w:t>
      </w:r>
    </w:p>
    <w:p>
      <w:pPr>
        <w:pStyle w:val="BodyText"/>
      </w:pPr>
      <w:r>
        <w:t xml:space="preserve">- Bác không nghe nói gì ?</w:t>
      </w:r>
    </w:p>
    <w:p>
      <w:pPr>
        <w:pStyle w:val="BodyText"/>
      </w:pPr>
      <w:r>
        <w:t xml:space="preserve">- Chuyện gì</w:t>
      </w:r>
    </w:p>
    <w:p>
      <w:pPr>
        <w:pStyle w:val="BodyText"/>
      </w:pPr>
      <w:r>
        <w:t xml:space="preserve">- Tống giám đốc mới của bệnh viện</w:t>
      </w:r>
    </w:p>
    <w:p>
      <w:pPr>
        <w:pStyle w:val="BodyText"/>
      </w:pPr>
      <w:r>
        <w:t xml:space="preserve">- Có , mà chưa biết là ai</w:t>
      </w:r>
    </w:p>
    <w:p>
      <w:pPr>
        <w:pStyle w:val="BodyText"/>
      </w:pPr>
      <w:r>
        <w:t xml:space="preserve">Ông bác sĩ xoay lại nhìn nó lấp bắp</w:t>
      </w:r>
    </w:p>
    <w:p>
      <w:pPr>
        <w:pStyle w:val="BodyText"/>
      </w:pPr>
      <w:r>
        <w:t xml:space="preserve">- Đừng nói với ta....là cháu nha</w:t>
      </w:r>
    </w:p>
    <w:p>
      <w:pPr>
        <w:pStyle w:val="BodyText"/>
      </w:pPr>
      <w:r>
        <w:t xml:space="preserve">- Chứ còn ai vô đây</w:t>
      </w:r>
    </w:p>
    <w:p>
      <w:pPr>
        <w:pStyle w:val="BodyText"/>
      </w:pPr>
      <w:r>
        <w:t xml:space="preserve">- À mà đây là bênh nhân của ta , ông ấy con sống được 1 tháng nữa , chau coi cứu được không , đây là dữ liệu vè bệnh tình của ông ấy</w:t>
      </w:r>
    </w:p>
    <w:p>
      <w:pPr>
        <w:pStyle w:val="BodyText"/>
      </w:pPr>
      <w:r>
        <w:t xml:space="preserve">Nhỏ chăm chú coi , xoay lại mỉn cười nói</w:t>
      </w:r>
    </w:p>
    <w:p>
      <w:pPr>
        <w:pStyle w:val="BodyText"/>
      </w:pPr>
      <w:r>
        <w:t xml:space="preserve">- Mọi người sắp sếp đi , 3 ngày sau sẽ mổ</w:t>
      </w:r>
    </w:p>
    <w:p>
      <w:pPr>
        <w:pStyle w:val="BodyText"/>
      </w:pPr>
      <w:r>
        <w:t xml:space="preserve">Mọi người nhỏ vui mừng</w:t>
      </w:r>
    </w:p>
    <w:p>
      <w:pPr>
        <w:pStyle w:val="BodyText"/>
      </w:pPr>
      <w:r>
        <w:t xml:space="preserve">- Thế thì ông ấy sống được thêm bao lâu</w:t>
      </w:r>
    </w:p>
    <w:p>
      <w:pPr>
        <w:pStyle w:val="BodyText"/>
      </w:pPr>
      <w:r>
        <w:t xml:space="preserve">- 5 năm</w:t>
      </w:r>
    </w:p>
    <w:p>
      <w:pPr>
        <w:pStyle w:val="BodyText"/>
      </w:pPr>
      <w:r>
        <w:t xml:space="preserve">- Lâu thế cơ à</w:t>
      </w:r>
    </w:p>
    <w:p>
      <w:pPr>
        <w:pStyle w:val="BodyText"/>
      </w:pPr>
      <w:r>
        <w:t xml:space="preserve">Ông nó vui mừng</w:t>
      </w:r>
    </w:p>
    <w:p>
      <w:pPr>
        <w:pStyle w:val="BodyText"/>
      </w:pPr>
      <w:r>
        <w:t xml:space="preserve">- Thế mà ai bảo con bé là thần xui xẻo chứ</w:t>
      </w:r>
    </w:p>
    <w:p>
      <w:pPr>
        <w:pStyle w:val="Compact"/>
      </w:pPr>
      <w:r>
        <w:t xml:space="preserve">Ca mổ thành công , nhỏ cũng trở về với tên thật của mình , anh chị nhỏ rất thương nhỏ nhất là anh nhỏ cưng nhỏ lắm , nhỏ đã đeo lên vị trí tổng giám đốc của bệnh viên và gầy dựng nên đứng 4 trên thế giới sau công ty của nó , anh và hắn ...hắn bây giờ mới bắt đầu đeo đuổi nhỏ</w:t>
      </w:r>
      <w:r>
        <w:br w:type="textWrapping"/>
      </w:r>
      <w:r>
        <w:br w:type="textWrapping"/>
      </w:r>
    </w:p>
    <w:p>
      <w:pPr>
        <w:pStyle w:val="Heading2"/>
      </w:pPr>
      <w:bookmarkStart w:id="45" w:name="chương-ngoại-truyện"/>
      <w:bookmarkEnd w:id="45"/>
      <w:r>
        <w:t xml:space="preserve">23. Chương Ngoại Truyện</w:t>
      </w:r>
    </w:p>
    <w:p>
      <w:pPr>
        <w:pStyle w:val="Compact"/>
      </w:pPr>
      <w:r>
        <w:br w:type="textWrapping"/>
      </w:r>
      <w:r>
        <w:br w:type="textWrapping"/>
      </w:r>
      <w:r>
        <w:t xml:space="preserve">Ngoại truyện</w:t>
      </w:r>
    </w:p>
    <w:p>
      <w:pPr>
        <w:pStyle w:val="BodyText"/>
      </w:pPr>
      <w:r>
        <w:t xml:space="preserve">1 năm sau , đám cưới của nhỏ với hắn được tiến hành , trong hạnh phúc , nó với anh sinh được hai đứa con trai , đứa nào cũng quậy hết , nên giử về cho ông bà nội , ngoại giữ nhưng thôi , không ai dám nhận hai cậu nhóc này nữa , thành tích của hai cậu nhóc đang kể , hết nói nổi ,</w:t>
      </w:r>
    </w:p>
    <w:p>
      <w:pPr>
        <w:pStyle w:val="BodyText"/>
      </w:pPr>
      <w:r>
        <w:t xml:space="preserve">Còn nói về bên gia đình , anh chị nhỏ đã kết , điều đáng ngờ là anh nhỏ kết hôn với chị họ của nó , thế là hai vợ chồng nó đã hai cậu nhóc sang bên đó rồi đi chơi với nhau</w:t>
      </w:r>
    </w:p>
    <w:p>
      <w:pPr>
        <w:pStyle w:val="BodyText"/>
      </w:pPr>
      <w:r>
        <w:t xml:space="preserve">- Bảo Nhi , khi mày về mày chết với tao - Nhỏ điên cuồng la lên</w:t>
      </w:r>
    </w:p>
    <w:p>
      <w:pPr>
        <w:pStyle w:val="BodyText"/>
      </w:pPr>
      <w:r>
        <w:t xml:space="preserve">- Trời ơi! cửa kính của tôi , nhà bếp của tôi , căn phòng của tôi ...... vân vân và vân vân - hắn đếm tưng món đồ do 2 đứa nhóc này đập phá</w:t>
      </w:r>
    </w:p>
    <w:p>
      <w:pPr>
        <w:pStyle w:val="BodyText"/>
      </w:pPr>
      <w:r>
        <w:t xml:space="preserve">Oh my god con của anh với nó đúng là có khác , quậy bình thường không nói gì cái này siêu của siêu đẳng quậy phá nên trao cúp vàng khen thưởng cho 2 đứa này mới đúng ( ha ha )</w:t>
      </w:r>
    </w:p>
    <w:p>
      <w:pPr>
        <w:pStyle w:val="BodyText"/>
      </w:pPr>
      <w:r>
        <w:t xml:space="preserve">Nhà cha mẹ nhỏ bị quậy sập , chị theo về nhà chồng, hôm nay qua nhà nhỏ chơi , anh nhỏ với chị dâu của nhỏ ba mẹ nhỏ sang đây ở một thời gian đang đợi sửa nhà mà thành tích là do hai cậu nhóc này gây ra , nhỏ căm thù nó lắm , nhà cha mẹ nó , anh cũng hư nên qua đây thăm chị họ của nó , sẵn ở mấy ngày , càng đông càng vui , nó và anh về hoi thăm biết mọi người dọn dang đây nên qua thì thấy mặt mà đầy sát khí của mọi người</w:t>
      </w:r>
    </w:p>
    <w:p>
      <w:pPr>
        <w:pStyle w:val="BodyText"/>
      </w:pPr>
      <w:r>
        <w:t xml:space="preserve">- Sau tao về mà tụi bây không mừng</w:t>
      </w:r>
    </w:p>
    <w:p>
      <w:pPr>
        <w:pStyle w:val="BodyText"/>
      </w:pPr>
      <w:r>
        <w:t xml:space="preserve">- Mừng quá ! , mày coi 2 đứa con của mày kìa , tui tao sắp không có chõ ở rồi đây này</w:t>
      </w:r>
    </w:p>
    <w:p>
      <w:pPr>
        <w:pStyle w:val="BodyText"/>
      </w:pPr>
      <w:r>
        <w:t xml:space="preserve">Rầm!</w:t>
      </w:r>
    </w:p>
    <w:p>
      <w:pPr>
        <w:pStyle w:val="BodyText"/>
      </w:pPr>
      <w:r>
        <w:t xml:space="preserve">- Tiếng gì thế!</w:t>
      </w:r>
    </w:p>
    <w:p>
      <w:pPr>
        <w:pStyle w:val="BodyText"/>
      </w:pPr>
      <w:r>
        <w:t xml:space="preserve">- Trời ơi cái mái nhà , hai đứa nhóc đó làm sau leo được lên trên đó thế , chạy ra khỏi nhà mau</w:t>
      </w:r>
    </w:p>
    <w:p>
      <w:pPr>
        <w:pStyle w:val="BodyText"/>
      </w:pPr>
      <w:r>
        <w:t xml:space="preserve">Và thế là nguyên căn biệt thư sập , mọi người sợ hai cậu nhóc này còn hơn sợ ma quỷ , hai cậu nhóc ra mừng cha mẹ mình về khoe công lao của mình</w:t>
      </w:r>
    </w:p>
    <w:p>
      <w:pPr>
        <w:pStyle w:val="BodyText"/>
      </w:pPr>
      <w:r>
        <w:t xml:space="preserve">- Ba mẹ tui con nghe lời ba mẹ nghe lời người lớn ngoan ngoãn không quậy phá</w:t>
      </w:r>
    </w:p>
    <w:p>
      <w:pPr>
        <w:pStyle w:val="BodyText"/>
      </w:pPr>
      <w:r>
        <w:t xml:space="preserve">Nó và hắn vui cười khen hai cậu nhóc</w:t>
      </w:r>
    </w:p>
    <w:p>
      <w:pPr>
        <w:pStyle w:val="BodyText"/>
      </w:pPr>
      <w:r>
        <w:t xml:space="preserve">- Ngoan lắm , ba mẹ sẽ thưởng cho 2 đứa con</w:t>
      </w:r>
    </w:p>
    <w:p>
      <w:pPr>
        <w:pStyle w:val="BodyText"/>
      </w:pPr>
      <w:r>
        <w:t xml:space="preserve">Mọi người đồng thanh với nhau</w:t>
      </w:r>
    </w:p>
    <w:p>
      <w:pPr>
        <w:pStyle w:val="BodyText"/>
      </w:pPr>
      <w:r>
        <w:t xml:space="preserve">- Ngoan cái con khỉ</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ong-oi-em-yeu-anh-nhieu-l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06b7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ồng ơi!...Em Yêu Anh Nhiều lắm!...</dc:title>
  <dc:creator/>
</cp:coreProperties>
</file>